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E28F91" w14:textId="77777777" w:rsidR="00D15075" w:rsidRPr="00E70E0F" w:rsidRDefault="00D15075">
      <w:pPr>
        <w:pStyle w:val="a3"/>
        <w:rPr>
          <w:rFonts w:ascii="Times New Roman" w:hAnsi="Times New Roman"/>
          <w:spacing w:val="0"/>
        </w:rPr>
      </w:pPr>
      <w:bookmarkStart w:id="0" w:name="_GoBack"/>
      <w:bookmarkEnd w:id="0"/>
    </w:p>
    <w:p w14:paraId="52AA6652" w14:textId="77777777" w:rsidR="00D15075" w:rsidRPr="00905F18" w:rsidRDefault="003D437D">
      <w:pPr>
        <w:pStyle w:val="a3"/>
        <w:spacing w:line="440" w:lineRule="exact"/>
        <w:jc w:val="center"/>
        <w:rPr>
          <w:rFonts w:ascii="Times New Roman" w:hAnsi="Times New Roman"/>
          <w:spacing w:val="0"/>
        </w:rPr>
      </w:pPr>
      <w:r w:rsidRPr="00905F18">
        <w:rPr>
          <w:rFonts w:ascii="Times New Roman" w:hAnsi="Times New Roman" w:hint="eastAsia"/>
          <w:spacing w:val="-12"/>
          <w:sz w:val="40"/>
          <w:szCs w:val="40"/>
        </w:rPr>
        <w:t>業　績</w:t>
      </w:r>
      <w:r w:rsidR="00D15075" w:rsidRPr="00905F18">
        <w:rPr>
          <w:rFonts w:ascii="Times New Roman" w:hAnsi="Times New Roman"/>
          <w:spacing w:val="-12"/>
          <w:sz w:val="40"/>
          <w:szCs w:val="40"/>
        </w:rPr>
        <w:t xml:space="preserve">　調　書</w:t>
      </w:r>
    </w:p>
    <w:p w14:paraId="6E243DEA" w14:textId="77777777" w:rsidR="00D15075" w:rsidRPr="00E70E0F" w:rsidRDefault="00D15075">
      <w:pPr>
        <w:pStyle w:val="a3"/>
        <w:rPr>
          <w:rFonts w:ascii="Times New Roman" w:hAnsi="Times New Roman"/>
          <w:spacing w:val="0"/>
        </w:rPr>
      </w:pPr>
    </w:p>
    <w:p w14:paraId="7F6829F2" w14:textId="77777777" w:rsidR="00D15075" w:rsidRPr="003D437D" w:rsidRDefault="00D15075">
      <w:pPr>
        <w:pStyle w:val="a3"/>
        <w:jc w:val="right"/>
        <w:rPr>
          <w:rFonts w:hAnsi="ＭＳ 明朝"/>
          <w:strike/>
          <w:color w:val="FF0000"/>
        </w:rPr>
      </w:pPr>
      <w:r w:rsidRPr="00E70E0F">
        <w:rPr>
          <w:rFonts w:ascii="Times New Roman" w:hAnsi="Times New Roman"/>
        </w:rPr>
        <w:t xml:space="preserve">　　　　　　　　　　　　　　　　　　　　　</w:t>
      </w:r>
      <w:r w:rsidRPr="00732BAC">
        <w:rPr>
          <w:rFonts w:ascii="Times New Roman" w:hAnsi="Times New Roman"/>
        </w:rPr>
        <w:t xml:space="preserve">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99" w:type="dxa"/>
          <w:bottom w:w="28" w:type="dxa"/>
          <w:right w:w="99" w:type="dxa"/>
        </w:tblCellMar>
        <w:tblLook w:val="0000" w:firstRow="0" w:lastRow="0" w:firstColumn="0" w:lastColumn="0" w:noHBand="0" w:noVBand="0"/>
      </w:tblPr>
      <w:tblGrid>
        <w:gridCol w:w="927"/>
        <w:gridCol w:w="526"/>
        <w:gridCol w:w="275"/>
        <w:gridCol w:w="130"/>
        <w:gridCol w:w="139"/>
        <w:gridCol w:w="184"/>
        <w:gridCol w:w="920"/>
        <w:gridCol w:w="45"/>
        <w:gridCol w:w="477"/>
        <w:gridCol w:w="218"/>
        <w:gridCol w:w="223"/>
        <w:gridCol w:w="601"/>
        <w:gridCol w:w="1012"/>
        <w:gridCol w:w="241"/>
        <w:gridCol w:w="680"/>
        <w:gridCol w:w="201"/>
        <w:gridCol w:w="937"/>
        <w:gridCol w:w="18"/>
        <w:gridCol w:w="249"/>
        <w:gridCol w:w="225"/>
        <w:gridCol w:w="1116"/>
      </w:tblGrid>
      <w:tr w:rsidR="00732BAC" w:rsidRPr="00732BAC" w14:paraId="5531132F" w14:textId="77777777" w:rsidTr="009B643E">
        <w:trPr>
          <w:trHeight w:val="89"/>
        </w:trPr>
        <w:tc>
          <w:tcPr>
            <w:tcW w:w="1858" w:type="dxa"/>
            <w:gridSpan w:val="4"/>
            <w:vAlign w:val="center"/>
          </w:tcPr>
          <w:p w14:paraId="5A1E3780" w14:textId="77777777" w:rsidR="00D15075" w:rsidRPr="00732BAC" w:rsidRDefault="00D15075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732BAC">
              <w:rPr>
                <w:rFonts w:ascii="Times New Roman" w:hAnsi="Times New Roman"/>
                <w:szCs w:val="21"/>
              </w:rPr>
              <w:t>ふりがな</w:t>
            </w:r>
          </w:p>
          <w:p w14:paraId="54441CD0" w14:textId="77777777" w:rsidR="00D15075" w:rsidRPr="00732BAC" w:rsidRDefault="00D15075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732BAC">
              <w:rPr>
                <w:rFonts w:ascii="Times New Roman" w:hAnsi="Times New Roman"/>
                <w:szCs w:val="21"/>
              </w:rPr>
              <w:t>氏　　名</w:t>
            </w:r>
          </w:p>
        </w:tc>
        <w:tc>
          <w:tcPr>
            <w:tcW w:w="2807" w:type="dxa"/>
            <w:gridSpan w:val="8"/>
            <w:vAlign w:val="center"/>
          </w:tcPr>
          <w:p w14:paraId="5412464E" w14:textId="77777777" w:rsidR="00520296" w:rsidRPr="00732BAC" w:rsidRDefault="00520296" w:rsidP="00520296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253" w:type="dxa"/>
            <w:gridSpan w:val="2"/>
            <w:vAlign w:val="center"/>
          </w:tcPr>
          <w:p w14:paraId="5C200A02" w14:textId="77777777" w:rsidR="00D15075" w:rsidRPr="00732BAC" w:rsidRDefault="00D15075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732BAC">
              <w:rPr>
                <w:rFonts w:ascii="Times New Roman" w:hAnsi="Times New Roman"/>
                <w:szCs w:val="21"/>
              </w:rPr>
              <w:t>本籍地</w:t>
            </w:r>
          </w:p>
        </w:tc>
        <w:tc>
          <w:tcPr>
            <w:tcW w:w="3426" w:type="dxa"/>
            <w:gridSpan w:val="7"/>
            <w:vAlign w:val="center"/>
          </w:tcPr>
          <w:p w14:paraId="542CC93D" w14:textId="77777777" w:rsidR="00D15075" w:rsidRPr="00732BAC" w:rsidRDefault="00D15075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FA60F2" w:rsidRPr="00E70E0F" w14:paraId="53919EA0" w14:textId="77777777" w:rsidTr="009B643E">
        <w:trPr>
          <w:trHeight w:val="42"/>
        </w:trPr>
        <w:tc>
          <w:tcPr>
            <w:tcW w:w="1858" w:type="dxa"/>
            <w:gridSpan w:val="4"/>
            <w:vAlign w:val="center"/>
          </w:tcPr>
          <w:p w14:paraId="56B9CCBD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生年月日</w:t>
            </w:r>
          </w:p>
          <w:p w14:paraId="30F04042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性　　別</w:t>
            </w:r>
          </w:p>
        </w:tc>
        <w:tc>
          <w:tcPr>
            <w:tcW w:w="2807" w:type="dxa"/>
            <w:gridSpan w:val="8"/>
            <w:vAlign w:val="center"/>
          </w:tcPr>
          <w:p w14:paraId="0BDDF667" w14:textId="77777777" w:rsidR="00FA60F2" w:rsidRPr="00892913" w:rsidRDefault="00FA60F2" w:rsidP="00892913">
            <w:pPr>
              <w:jc w:val="center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szCs w:val="21"/>
              </w:rPr>
              <w:t xml:space="preserve">　　　　</w:t>
            </w:r>
            <w:r w:rsidRPr="00892913">
              <w:rPr>
                <w:rFonts w:ascii="Times New Roman" w:hAnsi="Times New Roman"/>
                <w:szCs w:val="21"/>
              </w:rPr>
              <w:t xml:space="preserve">年　</w:t>
            </w:r>
            <w:r>
              <w:rPr>
                <w:rFonts w:ascii="Times New Roman" w:hAnsi="Times New Roman"/>
                <w:szCs w:val="21"/>
              </w:rPr>
              <w:t xml:space="preserve">　</w:t>
            </w:r>
            <w:r w:rsidRPr="00892913">
              <w:rPr>
                <w:rFonts w:ascii="Times New Roman" w:hAnsi="Times New Roman"/>
                <w:szCs w:val="21"/>
              </w:rPr>
              <w:t>月</w:t>
            </w:r>
            <w:r>
              <w:rPr>
                <w:rFonts w:ascii="Times New Roman" w:hAnsi="Times New Roman"/>
                <w:szCs w:val="21"/>
              </w:rPr>
              <w:t xml:space="preserve">　　</w:t>
            </w:r>
            <w:r w:rsidRPr="00892913">
              <w:rPr>
                <w:rFonts w:ascii="Times New Roman" w:hAnsi="Times New Roman"/>
                <w:szCs w:val="21"/>
              </w:rPr>
              <w:t>日</w:t>
            </w:r>
          </w:p>
          <w:p w14:paraId="5D427966" w14:textId="77777777" w:rsidR="00FA60F2" w:rsidRPr="00892913" w:rsidRDefault="00FA60F2" w:rsidP="00892913">
            <w:pPr>
              <w:snapToGrid w:val="0"/>
              <w:ind w:right="210"/>
              <w:jc w:val="righ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□</w:t>
            </w:r>
            <w:r w:rsidRPr="00892913">
              <w:rPr>
                <w:rFonts w:ascii="ＭＳ 明朝" w:hAnsi="ＭＳ 明朝"/>
                <w:szCs w:val="21"/>
              </w:rPr>
              <w:t>男　　□女</w:t>
            </w:r>
          </w:p>
        </w:tc>
        <w:tc>
          <w:tcPr>
            <w:tcW w:w="1253" w:type="dxa"/>
            <w:gridSpan w:val="2"/>
            <w:vMerge w:val="restart"/>
            <w:vAlign w:val="center"/>
          </w:tcPr>
          <w:p w14:paraId="5A382FCB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現住所</w:t>
            </w:r>
          </w:p>
          <w:p w14:paraId="388E749C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(</w:t>
            </w:r>
            <w:r w:rsidRPr="00892913">
              <w:rPr>
                <w:rFonts w:ascii="Times New Roman" w:hAnsi="Times New Roman"/>
                <w:szCs w:val="21"/>
              </w:rPr>
              <w:t>国内住所</w:t>
            </w:r>
            <w:r w:rsidRPr="00892913">
              <w:rPr>
                <w:rFonts w:ascii="Times New Roman" w:hAnsi="Times New Roman"/>
                <w:szCs w:val="21"/>
              </w:rPr>
              <w:t>)</w:t>
            </w:r>
          </w:p>
        </w:tc>
        <w:tc>
          <w:tcPr>
            <w:tcW w:w="3426" w:type="dxa"/>
            <w:gridSpan w:val="7"/>
            <w:vMerge w:val="restart"/>
            <w:vAlign w:val="center"/>
          </w:tcPr>
          <w:p w14:paraId="4C1C53CC" w14:textId="77777777" w:rsidR="00FA60F2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  <w:p w14:paraId="75C78BC1" w14:textId="77777777" w:rsidR="00FA60F2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  <w:p w14:paraId="0349525E" w14:textId="77777777" w:rsidR="00FA60F2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  <w:p w14:paraId="2EE99F50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FA60F2" w:rsidRPr="00E70E0F" w14:paraId="2E419111" w14:textId="77777777" w:rsidTr="009B643E">
        <w:trPr>
          <w:cantSplit/>
          <w:trHeight w:val="306"/>
        </w:trPr>
        <w:tc>
          <w:tcPr>
            <w:tcW w:w="1858" w:type="dxa"/>
            <w:gridSpan w:val="4"/>
            <w:vAlign w:val="center"/>
          </w:tcPr>
          <w:p w14:paraId="147F3373" w14:textId="77777777" w:rsidR="00FA60F2" w:rsidRPr="00520296" w:rsidRDefault="00FA60F2" w:rsidP="00520296">
            <w:pPr>
              <w:snapToGri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520296">
              <w:rPr>
                <w:rFonts w:ascii="Times New Roman" w:hAnsi="Times New Roman"/>
                <w:sz w:val="20"/>
                <w:szCs w:val="20"/>
              </w:rPr>
              <w:t>就こうとする職名</w:t>
            </w:r>
          </w:p>
        </w:tc>
        <w:tc>
          <w:tcPr>
            <w:tcW w:w="2807" w:type="dxa"/>
            <w:gridSpan w:val="8"/>
            <w:vAlign w:val="center"/>
          </w:tcPr>
          <w:p w14:paraId="6EE575A7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253" w:type="dxa"/>
            <w:gridSpan w:val="2"/>
            <w:vMerge/>
            <w:vAlign w:val="center"/>
          </w:tcPr>
          <w:p w14:paraId="73DF6E51" w14:textId="77777777" w:rsidR="00FA60F2" w:rsidRPr="00892913" w:rsidRDefault="00FA60F2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3426" w:type="dxa"/>
            <w:gridSpan w:val="7"/>
            <w:vMerge/>
            <w:vAlign w:val="center"/>
          </w:tcPr>
          <w:p w14:paraId="5D9813EF" w14:textId="77777777" w:rsidR="00FA60F2" w:rsidRPr="00892913" w:rsidRDefault="00FA60F2" w:rsidP="00892913">
            <w:pPr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2666AC" w:rsidRPr="00E70E0F" w14:paraId="3F629023" w14:textId="77777777" w:rsidTr="009B643E">
        <w:trPr>
          <w:cantSplit/>
          <w:trHeight w:val="226"/>
        </w:trPr>
        <w:tc>
          <w:tcPr>
            <w:tcW w:w="1858" w:type="dxa"/>
            <w:gridSpan w:val="4"/>
            <w:vAlign w:val="center"/>
          </w:tcPr>
          <w:p w14:paraId="2466F977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専任兼任の別</w:t>
            </w:r>
          </w:p>
        </w:tc>
        <w:tc>
          <w:tcPr>
            <w:tcW w:w="2807" w:type="dxa"/>
            <w:gridSpan w:val="8"/>
            <w:vAlign w:val="center"/>
          </w:tcPr>
          <w:p w14:paraId="1D7D1E3A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253" w:type="dxa"/>
            <w:gridSpan w:val="2"/>
            <w:vAlign w:val="center"/>
          </w:tcPr>
          <w:p w14:paraId="63FD624C" w14:textId="77777777" w:rsidR="002666AC" w:rsidRPr="00892913" w:rsidRDefault="00AF5D94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学位称号</w:t>
            </w:r>
          </w:p>
        </w:tc>
        <w:tc>
          <w:tcPr>
            <w:tcW w:w="3426" w:type="dxa"/>
            <w:gridSpan w:val="7"/>
            <w:vAlign w:val="center"/>
          </w:tcPr>
          <w:p w14:paraId="0AB0E58A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2666AC" w:rsidRPr="00E70E0F" w14:paraId="1541ED9D" w14:textId="77777777" w:rsidTr="009B643E">
        <w:trPr>
          <w:cantSplit/>
          <w:trHeight w:val="452"/>
        </w:trPr>
        <w:tc>
          <w:tcPr>
            <w:tcW w:w="1858" w:type="dxa"/>
            <w:gridSpan w:val="4"/>
            <w:vAlign w:val="center"/>
          </w:tcPr>
          <w:p w14:paraId="4340609D" w14:textId="77777777" w:rsidR="00892913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担当専攻</w:t>
            </w:r>
          </w:p>
          <w:p w14:paraId="17C72EF8" w14:textId="77777777" w:rsidR="002666AC" w:rsidRPr="00892913" w:rsidRDefault="00892913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講座</w:t>
            </w:r>
          </w:p>
          <w:p w14:paraId="4F61A1F5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教育研究分野</w:t>
            </w:r>
            <w:r w:rsidR="00892913" w:rsidRPr="00892913">
              <w:rPr>
                <w:rFonts w:ascii="Times New Roman" w:hAnsi="Times New Roman"/>
                <w:szCs w:val="21"/>
              </w:rPr>
              <w:t>名</w:t>
            </w:r>
          </w:p>
        </w:tc>
        <w:tc>
          <w:tcPr>
            <w:tcW w:w="2807" w:type="dxa"/>
            <w:gridSpan w:val="8"/>
            <w:vAlign w:val="center"/>
          </w:tcPr>
          <w:p w14:paraId="6F8F00E1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  <w:tc>
          <w:tcPr>
            <w:tcW w:w="1253" w:type="dxa"/>
            <w:gridSpan w:val="2"/>
            <w:vAlign w:val="center"/>
          </w:tcPr>
          <w:p w14:paraId="5C219F83" w14:textId="77777777" w:rsidR="002666AC" w:rsidRPr="00892913" w:rsidRDefault="00AF5D94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  <w:r w:rsidRPr="00892913">
              <w:rPr>
                <w:rFonts w:ascii="Times New Roman" w:hAnsi="Times New Roman"/>
                <w:szCs w:val="21"/>
              </w:rPr>
              <w:t>研究者番号</w:t>
            </w:r>
          </w:p>
        </w:tc>
        <w:tc>
          <w:tcPr>
            <w:tcW w:w="3426" w:type="dxa"/>
            <w:gridSpan w:val="7"/>
            <w:vAlign w:val="center"/>
          </w:tcPr>
          <w:p w14:paraId="10F15476" w14:textId="77777777" w:rsidR="002666AC" w:rsidRPr="00892913" w:rsidRDefault="002666AC" w:rsidP="00892913">
            <w:pPr>
              <w:snapToGrid w:val="0"/>
              <w:jc w:val="center"/>
              <w:rPr>
                <w:rFonts w:ascii="Times New Roman" w:hAnsi="Times New Roman"/>
                <w:szCs w:val="21"/>
              </w:rPr>
            </w:pPr>
          </w:p>
        </w:tc>
      </w:tr>
      <w:tr w:rsidR="00D15075" w:rsidRPr="00E70E0F" w14:paraId="09F77F5E" w14:textId="77777777" w:rsidTr="009B643E">
        <w:trPr>
          <w:cantSplit/>
          <w:trHeight w:val="397"/>
        </w:trPr>
        <w:tc>
          <w:tcPr>
            <w:tcW w:w="9344" w:type="dxa"/>
            <w:gridSpan w:val="21"/>
            <w:vAlign w:val="center"/>
          </w:tcPr>
          <w:p w14:paraId="1D456319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略歴（学歴，職歴，教育歴，所属機関，学会</w:t>
            </w:r>
            <w:r w:rsidR="002D3476" w:rsidRPr="002C1F7A">
              <w:rPr>
                <w:rFonts w:ascii="Times New Roman" w:hAnsi="Times New Roman"/>
                <w:color w:val="000000"/>
              </w:rPr>
              <w:t>及び</w:t>
            </w:r>
            <w:r w:rsidRPr="00E70E0F">
              <w:rPr>
                <w:rFonts w:ascii="Times New Roman" w:hAnsi="Times New Roman"/>
              </w:rPr>
              <w:t>社会における活動</w:t>
            </w:r>
            <w:r w:rsidR="00AD705B" w:rsidRPr="002C1F7A">
              <w:rPr>
                <w:rFonts w:ascii="Times New Roman" w:hAnsi="Times New Roman"/>
                <w:color w:val="000000"/>
              </w:rPr>
              <w:t>，受賞</w:t>
            </w:r>
            <w:r w:rsidRPr="00E70E0F">
              <w:rPr>
                <w:rFonts w:ascii="Times New Roman" w:hAnsi="Times New Roman"/>
              </w:rPr>
              <w:t>）</w:t>
            </w:r>
          </w:p>
        </w:tc>
      </w:tr>
      <w:tr w:rsidR="00D15075" w:rsidRPr="00E70E0F" w14:paraId="47162E66" w14:textId="77777777" w:rsidTr="009B643E">
        <w:trPr>
          <w:cantSplit/>
          <w:trHeight w:val="470"/>
        </w:trPr>
        <w:tc>
          <w:tcPr>
            <w:tcW w:w="1858" w:type="dxa"/>
            <w:gridSpan w:val="4"/>
            <w:vAlign w:val="center"/>
          </w:tcPr>
          <w:p w14:paraId="76DDDEF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　　月</w:t>
            </w:r>
          </w:p>
        </w:tc>
        <w:tc>
          <w:tcPr>
            <w:tcW w:w="7486" w:type="dxa"/>
            <w:gridSpan w:val="17"/>
            <w:vAlign w:val="center"/>
          </w:tcPr>
          <w:p w14:paraId="38C05F56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学　　　　　歴）</w:t>
            </w:r>
          </w:p>
        </w:tc>
      </w:tr>
      <w:tr w:rsidR="00314111" w:rsidRPr="00E70E0F" w14:paraId="5EA1F428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bottom w:val="nil"/>
            </w:tcBorders>
            <w:vAlign w:val="center"/>
          </w:tcPr>
          <w:p w14:paraId="38FED5D3" w14:textId="77777777" w:rsidR="00314111" w:rsidRDefault="00314111" w:rsidP="00314111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bottom w:val="nil"/>
            </w:tcBorders>
            <w:vAlign w:val="center"/>
          </w:tcPr>
          <w:p w14:paraId="235DC02B" w14:textId="77777777" w:rsidR="00314111" w:rsidRPr="00E70E0F" w:rsidRDefault="00314111" w:rsidP="00314111">
            <w:pPr>
              <w:rPr>
                <w:rFonts w:ascii="Times New Roman" w:hAnsi="Times New Roman"/>
              </w:rPr>
            </w:pPr>
          </w:p>
        </w:tc>
      </w:tr>
      <w:tr w:rsidR="00314111" w:rsidRPr="00E70E0F" w14:paraId="40D835D8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62087C3" w14:textId="77777777" w:rsidR="00314111" w:rsidRDefault="00314111" w:rsidP="00314111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29050687" w14:textId="77777777" w:rsidR="00314111" w:rsidRPr="00E70E0F" w:rsidRDefault="00314111" w:rsidP="00314111">
            <w:pPr>
              <w:rPr>
                <w:rFonts w:ascii="Times New Roman" w:hAnsi="Times New Roman"/>
              </w:rPr>
            </w:pPr>
          </w:p>
        </w:tc>
      </w:tr>
      <w:tr w:rsidR="00314111" w:rsidRPr="00E70E0F" w14:paraId="090E96BD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41968047" w14:textId="77777777" w:rsidR="00314111" w:rsidRDefault="00314111" w:rsidP="00314111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45C3F158" w14:textId="77777777" w:rsidR="00314111" w:rsidRPr="00E70E0F" w:rsidRDefault="00314111" w:rsidP="00314111">
            <w:pPr>
              <w:rPr>
                <w:rFonts w:ascii="Times New Roman" w:hAnsi="Times New Roman"/>
              </w:rPr>
            </w:pPr>
          </w:p>
        </w:tc>
      </w:tr>
      <w:tr w:rsidR="00314111" w:rsidRPr="00E70E0F" w14:paraId="66989570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FB97501" w14:textId="77777777" w:rsidR="00314111" w:rsidRDefault="00314111" w:rsidP="00314111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58CA5E82" w14:textId="77777777" w:rsidR="00314111" w:rsidRPr="00E70E0F" w:rsidRDefault="00314111" w:rsidP="00314111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3B3E324E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9DF54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E953B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職　　　　　歴）</w:t>
            </w:r>
          </w:p>
        </w:tc>
      </w:tr>
      <w:tr w:rsidR="00314111" w:rsidRPr="00E70E0F" w14:paraId="4D121346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5C1CC076" w14:textId="77777777" w:rsidR="00314111" w:rsidRDefault="00314111" w:rsidP="00E70E0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nil"/>
            </w:tcBorders>
            <w:vAlign w:val="center"/>
          </w:tcPr>
          <w:p w14:paraId="56105ECF" w14:textId="77777777" w:rsidR="00314111" w:rsidRPr="00E70E0F" w:rsidRDefault="00314111" w:rsidP="00065DF2">
            <w:pPr>
              <w:rPr>
                <w:rFonts w:ascii="Times New Roman" w:hAnsi="Times New Roman"/>
              </w:rPr>
            </w:pPr>
          </w:p>
        </w:tc>
      </w:tr>
      <w:tr w:rsidR="00314111" w:rsidRPr="00E70E0F" w14:paraId="7D58AB51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497A49BC" w14:textId="77777777" w:rsidR="00314111" w:rsidRDefault="00314111" w:rsidP="00E70E0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736B7AF3" w14:textId="77777777" w:rsidR="00314111" w:rsidRPr="00E70E0F" w:rsidRDefault="00314111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22D5F739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4DB14A1F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25755F4E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7065DA11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57A0EEA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369AEC3E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5315B420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E6BAC53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53BEA03A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42D52318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2AC0E6A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DB1A35F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3C44586F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5B02750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51E0E880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122D9B34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25015D50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40658860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0DB9A194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7AA7C293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0E07372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667D1AE7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257850FB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3C77917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6589D" w:rsidRPr="00E70E0F" w14:paraId="307079F7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687E0EEB" w14:textId="77777777" w:rsidR="0036589D" w:rsidRDefault="0036589D" w:rsidP="00C5421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470F4901" w14:textId="77777777" w:rsidR="0036589D" w:rsidRPr="00E70E0F" w:rsidRDefault="0036589D" w:rsidP="00C5421F">
            <w:pPr>
              <w:rPr>
                <w:rFonts w:ascii="Times New Roman" w:hAnsi="Times New Roman"/>
              </w:rPr>
            </w:pPr>
          </w:p>
        </w:tc>
      </w:tr>
      <w:tr w:rsidR="00314111" w:rsidRPr="00E70E0F" w14:paraId="7B957733" w14:textId="77777777" w:rsidTr="009B643E">
        <w:trPr>
          <w:cantSplit/>
          <w:trHeight w:val="470"/>
        </w:trPr>
        <w:tc>
          <w:tcPr>
            <w:tcW w:w="1858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6603C0F6" w14:textId="77777777" w:rsidR="00314111" w:rsidRDefault="00314111" w:rsidP="00E70E0F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　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single" w:sz="4" w:space="0" w:color="auto"/>
            </w:tcBorders>
            <w:vAlign w:val="center"/>
          </w:tcPr>
          <w:p w14:paraId="390E7B1A" w14:textId="77777777" w:rsidR="00314111" w:rsidRPr="00E70E0F" w:rsidRDefault="00314111">
            <w:pPr>
              <w:rPr>
                <w:rFonts w:ascii="Times New Roman" w:hAnsi="Times New Roman"/>
              </w:rPr>
            </w:pPr>
          </w:p>
        </w:tc>
      </w:tr>
      <w:tr w:rsidR="00BD7D94" w:rsidRPr="00E70E0F" w14:paraId="28C64241" w14:textId="77777777" w:rsidTr="009B643E">
        <w:trPr>
          <w:cantSplit/>
          <w:trHeight w:val="451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AC8CE" w14:textId="77777777" w:rsidR="00BD7D94" w:rsidRPr="00E70E0F" w:rsidRDefault="00BD7D94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lastRenderedPageBreak/>
              <w:t>(</w:t>
            </w:r>
            <w:r w:rsidRPr="00E70E0F">
              <w:rPr>
                <w:rFonts w:ascii="Times New Roman" w:hAnsi="Times New Roman"/>
              </w:rPr>
              <w:t>教育歴，過去</w:t>
            </w:r>
            <w:r w:rsidRPr="00E70E0F">
              <w:rPr>
                <w:rFonts w:ascii="Times New Roman" w:hAnsi="Times New Roman"/>
              </w:rPr>
              <w:t>5</w:t>
            </w:r>
            <w:r w:rsidRPr="00E70E0F">
              <w:rPr>
                <w:rFonts w:ascii="Times New Roman" w:hAnsi="Times New Roman"/>
              </w:rPr>
              <w:t>年間の担当講義科目</w:t>
            </w:r>
            <w:r w:rsidRPr="00E70E0F">
              <w:rPr>
                <w:rFonts w:ascii="Times New Roman" w:hAnsi="Times New Roman"/>
              </w:rPr>
              <w:t>)</w:t>
            </w:r>
          </w:p>
        </w:tc>
      </w:tr>
      <w:tr w:rsidR="009B643E" w:rsidRPr="00E70E0F" w14:paraId="1A970027" w14:textId="77777777" w:rsidTr="009B643E">
        <w:trPr>
          <w:cantSplit/>
          <w:trHeight w:val="591"/>
        </w:trPr>
        <w:tc>
          <w:tcPr>
            <w:tcW w:w="1453" w:type="dxa"/>
            <w:gridSpan w:val="2"/>
            <w:tcBorders>
              <w:top w:val="single" w:sz="4" w:space="0" w:color="auto"/>
            </w:tcBorders>
            <w:vAlign w:val="center"/>
          </w:tcPr>
          <w:p w14:paraId="58E89306" w14:textId="77777777" w:rsidR="009B643E" w:rsidRPr="007D6380" w:rsidRDefault="009B643E" w:rsidP="007D6380">
            <w:pPr>
              <w:snapToGrid w:val="0"/>
              <w:spacing w:line="22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勤務先</w:t>
            </w:r>
          </w:p>
        </w:tc>
        <w:tc>
          <w:tcPr>
            <w:tcW w:w="728" w:type="dxa"/>
            <w:gridSpan w:val="4"/>
            <w:tcBorders>
              <w:top w:val="single" w:sz="4" w:space="0" w:color="auto"/>
            </w:tcBorders>
            <w:vAlign w:val="center"/>
          </w:tcPr>
          <w:p w14:paraId="6D5D3E1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職</w:t>
            </w:r>
            <w:r w:rsidRPr="007D6380">
              <w:rPr>
                <w:rFonts w:hint="eastAsia"/>
                <w:sz w:val="18"/>
                <w:szCs w:val="18"/>
              </w:rPr>
              <w:t xml:space="preserve"> </w:t>
            </w:r>
            <w:r w:rsidRPr="007D6380">
              <w:rPr>
                <w:rFonts w:hint="eastAsia"/>
                <w:sz w:val="18"/>
                <w:szCs w:val="18"/>
              </w:rPr>
              <w:t>名</w:t>
            </w:r>
          </w:p>
        </w:tc>
        <w:tc>
          <w:tcPr>
            <w:tcW w:w="1660" w:type="dxa"/>
            <w:gridSpan w:val="4"/>
            <w:tcBorders>
              <w:top w:val="single" w:sz="4" w:space="0" w:color="auto"/>
            </w:tcBorders>
            <w:tcMar>
              <w:top w:w="11" w:type="dxa"/>
              <w:bottom w:w="11" w:type="dxa"/>
            </w:tcMar>
            <w:vAlign w:val="center"/>
          </w:tcPr>
          <w:p w14:paraId="2D2414A8" w14:textId="77777777" w:rsidR="009B643E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開講部局・</w:t>
            </w:r>
          </w:p>
          <w:p w14:paraId="5C394746" w14:textId="77777777" w:rsidR="009B643E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専攻</w:t>
            </w:r>
            <w:r w:rsidRPr="00AA361E">
              <w:rPr>
                <w:rFonts w:hint="eastAsia"/>
                <w:color w:val="000000"/>
                <w:sz w:val="18"/>
                <w:szCs w:val="18"/>
              </w:rPr>
              <w:t>又は</w:t>
            </w:r>
            <w:r w:rsidRPr="007D6380">
              <w:rPr>
                <w:rFonts w:hint="eastAsia"/>
                <w:sz w:val="18"/>
                <w:szCs w:val="18"/>
              </w:rPr>
              <w:t>学科等</w:t>
            </w:r>
          </w:p>
          <w:p w14:paraId="1C7024E5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の名称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</w:tcBorders>
            <w:vAlign w:val="center"/>
          </w:tcPr>
          <w:p w14:paraId="15441E37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担当授業科目名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</w:tcBorders>
            <w:vAlign w:val="center"/>
          </w:tcPr>
          <w:p w14:paraId="7147E03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対象学年</w:t>
            </w:r>
          </w:p>
        </w:tc>
        <w:tc>
          <w:tcPr>
            <w:tcW w:w="1204" w:type="dxa"/>
            <w:gridSpan w:val="3"/>
            <w:tcBorders>
              <w:top w:val="single" w:sz="4" w:space="0" w:color="auto"/>
            </w:tcBorders>
            <w:vAlign w:val="center"/>
          </w:tcPr>
          <w:p w14:paraId="6D71C60B" w14:textId="77777777" w:rsidR="009B643E" w:rsidRPr="009B643E" w:rsidRDefault="009B643E" w:rsidP="009B643E">
            <w:pPr>
              <w:spacing w:line="190" w:lineRule="exact"/>
              <w:ind w:leftChars="-52" w:left="-109" w:rightChars="-47" w:right="-99"/>
              <w:jc w:val="center"/>
              <w:rPr>
                <w:sz w:val="18"/>
                <w:szCs w:val="18"/>
              </w:rPr>
            </w:pPr>
            <w:r w:rsidRPr="009B643E">
              <w:rPr>
                <w:rFonts w:hint="eastAsia"/>
                <w:sz w:val="18"/>
                <w:szCs w:val="18"/>
              </w:rPr>
              <w:t>担当総時間数</w:t>
            </w:r>
          </w:p>
          <w:p w14:paraId="40C77E05" w14:textId="77777777" w:rsidR="009B643E" w:rsidRPr="007D6380" w:rsidRDefault="009B643E" w:rsidP="009B643E">
            <w:pPr>
              <w:spacing w:line="190" w:lineRule="exact"/>
              <w:ind w:leftChars="-52" w:left="-109" w:rightChars="-47" w:right="-99"/>
              <w:jc w:val="center"/>
              <w:rPr>
                <w:spacing w:val="20"/>
                <w:sz w:val="18"/>
                <w:szCs w:val="18"/>
              </w:rPr>
            </w:pPr>
            <w:r w:rsidRPr="009B643E">
              <w:rPr>
                <w:rFonts w:hint="eastAsia"/>
                <w:sz w:val="18"/>
                <w:szCs w:val="18"/>
              </w:rPr>
              <w:t>（年当たり）</w:t>
            </w:r>
          </w:p>
        </w:tc>
        <w:tc>
          <w:tcPr>
            <w:tcW w:w="1341" w:type="dxa"/>
            <w:gridSpan w:val="2"/>
            <w:tcBorders>
              <w:top w:val="single" w:sz="4" w:space="0" w:color="auto"/>
            </w:tcBorders>
            <w:vAlign w:val="center"/>
          </w:tcPr>
          <w:p w14:paraId="403A608E" w14:textId="77777777" w:rsidR="009B643E" w:rsidRPr="007D6380" w:rsidRDefault="009B643E" w:rsidP="007D6380">
            <w:pPr>
              <w:spacing w:line="190" w:lineRule="exact"/>
              <w:ind w:leftChars="-47" w:left="-99" w:rightChars="-45" w:right="-94"/>
              <w:jc w:val="center"/>
              <w:rPr>
                <w:sz w:val="18"/>
                <w:szCs w:val="18"/>
              </w:rPr>
            </w:pPr>
            <w:r w:rsidRPr="007D6380">
              <w:rPr>
                <w:rFonts w:hint="eastAsia"/>
                <w:sz w:val="18"/>
                <w:szCs w:val="18"/>
              </w:rPr>
              <w:t>備　　考</w:t>
            </w:r>
          </w:p>
        </w:tc>
      </w:tr>
      <w:tr w:rsidR="009B643E" w:rsidRPr="00E70E0F" w14:paraId="57892AD1" w14:textId="77777777" w:rsidTr="009B643E">
        <w:trPr>
          <w:cantSplit/>
          <w:trHeight w:val="455"/>
        </w:trPr>
        <w:tc>
          <w:tcPr>
            <w:tcW w:w="14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EDA67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181C51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03174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D6380">
              <w:rPr>
                <w:rFonts w:ascii="Times New Roman" w:hAnsi="Times New Roman" w:hint="eastAsia"/>
                <w:sz w:val="18"/>
                <w:szCs w:val="18"/>
              </w:rPr>
              <w:t>・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A1066A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FE182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FAF943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3972A7" w14:textId="77777777" w:rsidR="009B643E" w:rsidRDefault="009B643E" w:rsidP="007D6380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～　　</w:t>
            </w:r>
            <w:r w:rsidRPr="007D6380">
              <w:rPr>
                <w:rFonts w:ascii="Times New Roman" w:hAnsi="Times New Roman"/>
                <w:sz w:val="18"/>
                <w:szCs w:val="18"/>
              </w:rPr>
              <w:t>年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　</w:t>
            </w:r>
          </w:p>
          <w:p w14:paraId="23F05F6A" w14:textId="77777777" w:rsidR="009B643E" w:rsidRPr="007D6380" w:rsidRDefault="009B643E" w:rsidP="007D6380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 xml:space="preserve">　</w:t>
            </w:r>
            <w:r>
              <w:rPr>
                <w:rFonts w:ascii="Times New Roman" w:hAnsi="Times New Roman"/>
                <w:sz w:val="18"/>
                <w:szCs w:val="18"/>
              </w:rPr>
              <w:t>期</w:t>
            </w:r>
          </w:p>
        </w:tc>
      </w:tr>
      <w:tr w:rsidR="009B643E" w:rsidRPr="00E70E0F" w14:paraId="151140F3" w14:textId="77777777" w:rsidTr="009B643E">
        <w:trPr>
          <w:cantSplit/>
          <w:trHeight w:val="455"/>
        </w:trPr>
        <w:tc>
          <w:tcPr>
            <w:tcW w:w="14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3C6E70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65A8B6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0628C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D6380">
              <w:rPr>
                <w:rFonts w:ascii="Times New Roman" w:hAnsi="Times New Roman" w:hint="eastAsia"/>
                <w:sz w:val="18"/>
                <w:szCs w:val="18"/>
              </w:rPr>
              <w:t>・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575241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FB5A0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B9DD9D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77C1C6" w14:textId="77777777" w:rsidR="009B643E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～　　</w:t>
            </w:r>
            <w:r w:rsidRPr="007D6380">
              <w:rPr>
                <w:rFonts w:ascii="Times New Roman" w:hAnsi="Times New Roman"/>
                <w:sz w:val="18"/>
                <w:szCs w:val="18"/>
              </w:rPr>
              <w:t>年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　</w:t>
            </w:r>
          </w:p>
          <w:p w14:paraId="0251BECC" w14:textId="77777777" w:rsidR="009B643E" w:rsidRPr="007D6380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 xml:space="preserve">　</w:t>
            </w:r>
            <w:r>
              <w:rPr>
                <w:rFonts w:ascii="Times New Roman" w:hAnsi="Times New Roman"/>
                <w:sz w:val="18"/>
                <w:szCs w:val="18"/>
              </w:rPr>
              <w:t>期</w:t>
            </w:r>
          </w:p>
        </w:tc>
      </w:tr>
      <w:tr w:rsidR="009B643E" w:rsidRPr="00E70E0F" w14:paraId="324440CE" w14:textId="77777777" w:rsidTr="009B643E">
        <w:trPr>
          <w:cantSplit/>
          <w:trHeight w:val="455"/>
        </w:trPr>
        <w:tc>
          <w:tcPr>
            <w:tcW w:w="14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F55D8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11FE2D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50E109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D6380">
              <w:rPr>
                <w:rFonts w:ascii="Times New Roman" w:hAnsi="Times New Roman" w:hint="eastAsia"/>
                <w:sz w:val="18"/>
                <w:szCs w:val="18"/>
              </w:rPr>
              <w:t>・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D5E432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A0286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3AFA3E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EFBE8" w14:textId="77777777" w:rsidR="009B643E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～　　</w:t>
            </w:r>
            <w:r w:rsidRPr="007D6380">
              <w:rPr>
                <w:rFonts w:ascii="Times New Roman" w:hAnsi="Times New Roman"/>
                <w:sz w:val="18"/>
                <w:szCs w:val="18"/>
              </w:rPr>
              <w:t>年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　</w:t>
            </w:r>
          </w:p>
          <w:p w14:paraId="4D32D5E3" w14:textId="77777777" w:rsidR="009B643E" w:rsidRPr="007D6380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 xml:space="preserve">　</w:t>
            </w:r>
            <w:r>
              <w:rPr>
                <w:rFonts w:ascii="Times New Roman" w:hAnsi="Times New Roman"/>
                <w:sz w:val="18"/>
                <w:szCs w:val="18"/>
              </w:rPr>
              <w:t>期</w:t>
            </w:r>
          </w:p>
        </w:tc>
      </w:tr>
      <w:tr w:rsidR="009B643E" w:rsidRPr="00E70E0F" w14:paraId="74AF1B34" w14:textId="77777777" w:rsidTr="009B643E">
        <w:trPr>
          <w:cantSplit/>
          <w:trHeight w:val="455"/>
        </w:trPr>
        <w:tc>
          <w:tcPr>
            <w:tcW w:w="14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76E26B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D91CEF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37AC41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D6380">
              <w:rPr>
                <w:rFonts w:ascii="Times New Roman" w:hAnsi="Times New Roman" w:hint="eastAsia"/>
                <w:sz w:val="18"/>
                <w:szCs w:val="18"/>
              </w:rPr>
              <w:t>・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D812A2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4F7C3C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5DEA28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CCACA" w14:textId="77777777" w:rsidR="009B643E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～　　</w:t>
            </w:r>
            <w:r w:rsidRPr="007D6380">
              <w:rPr>
                <w:rFonts w:ascii="Times New Roman" w:hAnsi="Times New Roman"/>
                <w:sz w:val="18"/>
                <w:szCs w:val="18"/>
              </w:rPr>
              <w:t>年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　</w:t>
            </w:r>
          </w:p>
          <w:p w14:paraId="442C5B15" w14:textId="77777777" w:rsidR="009B643E" w:rsidRPr="007D6380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 xml:space="preserve">　</w:t>
            </w:r>
            <w:r>
              <w:rPr>
                <w:rFonts w:ascii="Times New Roman" w:hAnsi="Times New Roman"/>
                <w:sz w:val="18"/>
                <w:szCs w:val="18"/>
              </w:rPr>
              <w:t>期</w:t>
            </w:r>
          </w:p>
        </w:tc>
      </w:tr>
      <w:tr w:rsidR="009B643E" w:rsidRPr="00E70E0F" w14:paraId="14622E3F" w14:textId="77777777" w:rsidTr="009B643E">
        <w:trPr>
          <w:cantSplit/>
          <w:trHeight w:val="455"/>
        </w:trPr>
        <w:tc>
          <w:tcPr>
            <w:tcW w:w="145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B38D47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72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FD282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66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7B867E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D6380">
              <w:rPr>
                <w:rFonts w:ascii="Times New Roman" w:hAnsi="Times New Roman" w:hint="eastAsia"/>
                <w:sz w:val="18"/>
                <w:szCs w:val="18"/>
              </w:rPr>
              <w:t>・</w:t>
            </w:r>
          </w:p>
        </w:tc>
        <w:tc>
          <w:tcPr>
            <w:tcW w:w="18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34B45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CB5216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20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18DC6D" w14:textId="77777777" w:rsidR="009B643E" w:rsidRPr="007D6380" w:rsidRDefault="009B643E" w:rsidP="007D6380">
            <w:pPr>
              <w:spacing w:line="190" w:lineRule="exact"/>
              <w:ind w:leftChars="-52" w:left="-109" w:rightChars="-47" w:right="-99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4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CD118C" w14:textId="77777777" w:rsidR="009B643E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～　　</w:t>
            </w:r>
            <w:r w:rsidRPr="007D6380">
              <w:rPr>
                <w:rFonts w:ascii="Times New Roman" w:hAnsi="Times New Roman"/>
                <w:sz w:val="18"/>
                <w:szCs w:val="18"/>
              </w:rPr>
              <w:t>年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　</w:t>
            </w:r>
          </w:p>
          <w:p w14:paraId="0A26FA6F" w14:textId="77777777" w:rsidR="009B643E" w:rsidRPr="007D6380" w:rsidRDefault="009B643E" w:rsidP="00F566E9">
            <w:pPr>
              <w:spacing w:line="190" w:lineRule="exact"/>
              <w:ind w:leftChars="-53" w:left="-111" w:rightChars="-27" w:right="-57"/>
              <w:jc w:val="right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 w:hint="eastAsia"/>
                <w:sz w:val="18"/>
                <w:szCs w:val="18"/>
              </w:rPr>
              <w:t xml:space="preserve">　</w:t>
            </w:r>
            <w:r>
              <w:rPr>
                <w:rFonts w:ascii="Times New Roman" w:hAnsi="Times New Roman"/>
                <w:sz w:val="18"/>
                <w:szCs w:val="18"/>
              </w:rPr>
              <w:t>期</w:t>
            </w:r>
          </w:p>
        </w:tc>
      </w:tr>
      <w:tr w:rsidR="00D15075" w:rsidRPr="00E70E0F" w14:paraId="70CA1C0A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4EA06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E2B86E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所属機関における過去</w:t>
            </w:r>
            <w:r w:rsidRPr="00E70E0F">
              <w:rPr>
                <w:rFonts w:ascii="Times New Roman" w:hAnsi="Times New Roman"/>
              </w:rPr>
              <w:t>5</w:t>
            </w:r>
            <w:r w:rsidRPr="00E70E0F">
              <w:rPr>
                <w:rFonts w:ascii="Times New Roman" w:hAnsi="Times New Roman"/>
              </w:rPr>
              <w:t>年間の活動）</w:t>
            </w:r>
          </w:p>
        </w:tc>
      </w:tr>
      <w:tr w:rsidR="00BF1368" w:rsidRPr="00E70E0F" w14:paraId="4C3BE86B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14A2A1CC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nil"/>
            </w:tcBorders>
            <w:vAlign w:val="center"/>
          </w:tcPr>
          <w:p w14:paraId="3E25D3D2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30B40407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31503580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6D21472A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497133EA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050B5E6F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single" w:sz="4" w:space="0" w:color="auto"/>
            </w:tcBorders>
            <w:vAlign w:val="center"/>
          </w:tcPr>
          <w:p w14:paraId="20326C4B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756CB6AD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E17A77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23F4A1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(</w:t>
            </w:r>
            <w:r w:rsidRPr="00E70E0F">
              <w:rPr>
                <w:rFonts w:ascii="Times New Roman" w:hAnsi="Times New Roman"/>
              </w:rPr>
              <w:t>学会</w:t>
            </w:r>
            <w:r w:rsidR="002D3476" w:rsidRPr="00AA361E">
              <w:rPr>
                <w:rFonts w:ascii="Times New Roman" w:hAnsi="Times New Roman"/>
                <w:color w:val="000000"/>
              </w:rPr>
              <w:t>及び</w:t>
            </w:r>
            <w:r w:rsidRPr="00E70E0F">
              <w:rPr>
                <w:rFonts w:ascii="Times New Roman" w:hAnsi="Times New Roman"/>
              </w:rPr>
              <w:t>社会における活動</w:t>
            </w:r>
            <w:r w:rsidRPr="00E70E0F">
              <w:rPr>
                <w:rFonts w:ascii="Times New Roman" w:hAnsi="Times New Roman"/>
              </w:rPr>
              <w:t>)</w:t>
            </w:r>
          </w:p>
        </w:tc>
      </w:tr>
      <w:tr w:rsidR="00BF1368" w:rsidRPr="00E70E0F" w14:paraId="1C1EA503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66A90428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nil"/>
            </w:tcBorders>
            <w:vAlign w:val="center"/>
          </w:tcPr>
          <w:p w14:paraId="7D114F5D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3A3C5BCC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5EAD323D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356D394F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24AC4CF0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389A819E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A6B6271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26617EA5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1105C66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6BB553EC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4758204F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05445357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293DEA74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6B277934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1ADC4B12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038B940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291DA877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6461BF7E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14FC2B81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00AB2B58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71D4A456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05B15F8C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42195D86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41AA8C43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46D3B025" w14:textId="77777777" w:rsidR="00BF1368" w:rsidRPr="00E70E0F" w:rsidRDefault="00BF1368" w:rsidP="00736BEF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006E9C51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14:paraId="6225AE9A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single" w:sz="4" w:space="0" w:color="auto"/>
            </w:tcBorders>
            <w:vAlign w:val="center"/>
          </w:tcPr>
          <w:p w14:paraId="5AA82A60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46E978C5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6F7112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18860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(</w:t>
            </w:r>
            <w:r w:rsidRPr="00E70E0F">
              <w:rPr>
                <w:rFonts w:ascii="Times New Roman" w:hAnsi="Times New Roman"/>
              </w:rPr>
              <w:t>受　　賞</w:t>
            </w:r>
            <w:r w:rsidRPr="00E70E0F">
              <w:rPr>
                <w:rFonts w:ascii="Times New Roman" w:hAnsi="Times New Roman"/>
              </w:rPr>
              <w:t>)</w:t>
            </w:r>
          </w:p>
        </w:tc>
      </w:tr>
      <w:tr w:rsidR="00BF1368" w:rsidRPr="00E70E0F" w14:paraId="49EA3C51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05CAEE01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single" w:sz="4" w:space="0" w:color="auto"/>
              <w:bottom w:val="nil"/>
            </w:tcBorders>
            <w:vAlign w:val="center"/>
          </w:tcPr>
          <w:p w14:paraId="551962A5" w14:textId="77777777" w:rsidR="00BF1368" w:rsidRPr="00E70E0F" w:rsidRDefault="00BF1368">
            <w:pPr>
              <w:rPr>
                <w:rFonts w:ascii="Times New Roman" w:hAnsi="Times New Roman"/>
                <w:color w:val="FF0000"/>
              </w:rPr>
            </w:pPr>
          </w:p>
        </w:tc>
      </w:tr>
      <w:tr w:rsidR="00BF1368" w:rsidRPr="00E70E0F" w14:paraId="573127D8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3A18CA3D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641365B1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17859EBF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  <w:bottom w:val="nil"/>
            </w:tcBorders>
            <w:vAlign w:val="center"/>
          </w:tcPr>
          <w:p w14:paraId="13D25C91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  <w:bottom w:val="nil"/>
            </w:tcBorders>
            <w:vAlign w:val="center"/>
          </w:tcPr>
          <w:p w14:paraId="0835EB04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BF1368" w:rsidRPr="00E70E0F" w14:paraId="52CE63A3" w14:textId="77777777" w:rsidTr="009B643E">
        <w:trPr>
          <w:cantSplit/>
          <w:trHeight w:val="455"/>
        </w:trPr>
        <w:tc>
          <w:tcPr>
            <w:tcW w:w="1858" w:type="dxa"/>
            <w:gridSpan w:val="4"/>
            <w:tcBorders>
              <w:top w:val="nil"/>
            </w:tcBorders>
            <w:vAlign w:val="center"/>
          </w:tcPr>
          <w:p w14:paraId="7C27B1E4" w14:textId="77777777" w:rsidR="00BF1368" w:rsidRDefault="00BF1368" w:rsidP="00BF1368">
            <w:pPr>
              <w:jc w:val="right"/>
            </w:pPr>
            <w:r w:rsidRPr="00E70E0F">
              <w:rPr>
                <w:rFonts w:ascii="Times New Roman" w:hAnsi="Times New Roman"/>
              </w:rPr>
              <w:t xml:space="preserve">　年　　月</w:t>
            </w:r>
          </w:p>
        </w:tc>
        <w:tc>
          <w:tcPr>
            <w:tcW w:w="7486" w:type="dxa"/>
            <w:gridSpan w:val="17"/>
            <w:tcBorders>
              <w:top w:val="nil"/>
            </w:tcBorders>
            <w:vAlign w:val="center"/>
          </w:tcPr>
          <w:p w14:paraId="19E073FD" w14:textId="77777777" w:rsidR="00BF1368" w:rsidRPr="00E70E0F" w:rsidRDefault="00BF1368">
            <w:pPr>
              <w:rPr>
                <w:rFonts w:ascii="Times New Roman" w:hAnsi="Times New Roman"/>
              </w:rPr>
            </w:pPr>
          </w:p>
        </w:tc>
      </w:tr>
      <w:tr w:rsidR="00370FE2" w:rsidRPr="00370FE2" w14:paraId="401B52B3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28"/>
        </w:trPr>
        <w:tc>
          <w:tcPr>
            <w:tcW w:w="9344" w:type="dxa"/>
            <w:gridSpan w:val="21"/>
          </w:tcPr>
          <w:p w14:paraId="52D13CEE" w14:textId="77777777" w:rsidR="00370FE2" w:rsidRPr="00370FE2" w:rsidRDefault="00370FE2" w:rsidP="00113E88">
            <w:pPr>
              <w:jc w:val="center"/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教　育　研　究　上　の　業　績</w:t>
            </w:r>
          </w:p>
        </w:tc>
      </w:tr>
      <w:tr w:rsidR="00370FE2" w:rsidRPr="00370FE2" w14:paraId="08CFAED6" w14:textId="77777777" w:rsidTr="009B643E">
        <w:tblPrEx>
          <w:tblCellMar>
            <w:top w:w="57" w:type="dxa"/>
            <w:bottom w:w="57" w:type="dxa"/>
          </w:tblCellMar>
        </w:tblPrEx>
        <w:trPr>
          <w:trHeight w:val="28"/>
        </w:trPr>
        <w:tc>
          <w:tcPr>
            <w:tcW w:w="9344" w:type="dxa"/>
            <w:gridSpan w:val="21"/>
          </w:tcPr>
          <w:p w14:paraId="73406781" w14:textId="77777777" w:rsidR="00370FE2" w:rsidRPr="00370FE2" w:rsidRDefault="00370FE2" w:rsidP="00113E88">
            <w:pPr>
              <w:jc w:val="center"/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著　　書）</w:t>
            </w:r>
          </w:p>
        </w:tc>
      </w:tr>
      <w:tr w:rsidR="00370FE2" w:rsidRPr="00370FE2" w14:paraId="302DA43E" w14:textId="77777777" w:rsidTr="009B643E">
        <w:tblPrEx>
          <w:tblCellMar>
            <w:top w:w="57" w:type="dxa"/>
            <w:bottom w:w="57" w:type="dxa"/>
          </w:tblCellMar>
        </w:tblPrEx>
        <w:trPr>
          <w:trHeight w:val="528"/>
        </w:trPr>
        <w:tc>
          <w:tcPr>
            <w:tcW w:w="9344" w:type="dxa"/>
            <w:gridSpan w:val="21"/>
            <w:tcBorders>
              <w:bottom w:val="nil"/>
            </w:tcBorders>
          </w:tcPr>
          <w:p w14:paraId="2272FBAB" w14:textId="77777777" w:rsidR="00113E88" w:rsidRPr="00370FE2" w:rsidRDefault="00113E88" w:rsidP="00113E8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1.</w:t>
            </w:r>
          </w:p>
        </w:tc>
      </w:tr>
      <w:tr w:rsidR="00370FE2" w:rsidRPr="00370FE2" w14:paraId="19A1C4EA" w14:textId="77777777" w:rsidTr="009B643E">
        <w:tblPrEx>
          <w:tblCellMar>
            <w:top w:w="57" w:type="dxa"/>
            <w:bottom w:w="57" w:type="dxa"/>
          </w:tblCellMar>
        </w:tblPrEx>
        <w:trPr>
          <w:trHeight w:val="28"/>
        </w:trPr>
        <w:tc>
          <w:tcPr>
            <w:tcW w:w="9344" w:type="dxa"/>
            <w:gridSpan w:val="21"/>
            <w:tcBorders>
              <w:bottom w:val="single" w:sz="4" w:space="0" w:color="auto"/>
            </w:tcBorders>
          </w:tcPr>
          <w:p w14:paraId="62029F2F" w14:textId="77777777" w:rsidR="00370FE2" w:rsidRPr="00370FE2" w:rsidRDefault="00370FE2" w:rsidP="00113E88">
            <w:pPr>
              <w:jc w:val="center"/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(</w:t>
            </w:r>
            <w:r w:rsidRPr="00370FE2">
              <w:rPr>
                <w:rFonts w:ascii="Times New Roman" w:hAnsi="Times New Roman"/>
              </w:rPr>
              <w:t>学　術　論　文</w:t>
            </w:r>
            <w:r w:rsidRPr="00370FE2">
              <w:rPr>
                <w:rFonts w:ascii="Times New Roman" w:hAnsi="Times New Roman"/>
              </w:rPr>
              <w:t>)</w:t>
            </w:r>
          </w:p>
        </w:tc>
      </w:tr>
      <w:tr w:rsidR="00370FE2" w:rsidRPr="00370FE2" w14:paraId="7BBF91A3" w14:textId="77777777" w:rsidTr="009B643E">
        <w:tblPrEx>
          <w:tblCellMar>
            <w:top w:w="57" w:type="dxa"/>
            <w:bottom w:w="57" w:type="dxa"/>
          </w:tblCellMar>
        </w:tblPrEx>
        <w:trPr>
          <w:trHeight w:val="323"/>
        </w:trPr>
        <w:tc>
          <w:tcPr>
            <w:tcW w:w="9344" w:type="dxa"/>
            <w:gridSpan w:val="21"/>
            <w:tcBorders>
              <w:top w:val="single" w:sz="4" w:space="0" w:color="auto"/>
              <w:bottom w:val="nil"/>
            </w:tcBorders>
          </w:tcPr>
          <w:p w14:paraId="6E0BFBA1" w14:textId="77777777" w:rsidR="00973F11" w:rsidRPr="00EF4CD0" w:rsidRDefault="00973F11" w:rsidP="00113E88">
            <w:pPr>
              <w:rPr>
                <w:rFonts w:ascii="Times New Roman" w:hAnsi="Times New Roman"/>
              </w:rPr>
            </w:pPr>
            <w:r w:rsidRPr="00EF4CD0">
              <w:rPr>
                <w:rFonts w:ascii="Times New Roman" w:hAnsi="Times New Roman" w:hint="eastAsia"/>
              </w:rPr>
              <w:t>※</w:t>
            </w:r>
            <w:r w:rsidRPr="00EF4CD0">
              <w:rPr>
                <w:rFonts w:ascii="Times New Roman" w:hAnsi="Times New Roman" w:hint="eastAsia"/>
              </w:rPr>
              <w:t xml:space="preserve"> Web of Scien</w:t>
            </w:r>
            <w:r w:rsidRPr="00EF4CD0">
              <w:rPr>
                <w:rFonts w:ascii="Times New Roman" w:hAnsi="Times New Roman"/>
              </w:rPr>
              <w:t>c</w:t>
            </w:r>
            <w:r w:rsidRPr="00EF4CD0">
              <w:rPr>
                <w:rFonts w:ascii="Times New Roman" w:hAnsi="Times New Roman" w:hint="eastAsia"/>
              </w:rPr>
              <w:t xml:space="preserve">e </w:t>
            </w:r>
            <w:r w:rsidRPr="00EF4CD0">
              <w:rPr>
                <w:rFonts w:ascii="Times New Roman" w:hAnsi="Times New Roman" w:hint="eastAsia"/>
              </w:rPr>
              <w:t>に登録されている学術誌等に掲載されている論文等</w:t>
            </w:r>
          </w:p>
          <w:p w14:paraId="5CC13949" w14:textId="77777777" w:rsidR="00B95B09" w:rsidRPr="00973F11" w:rsidRDefault="00370FE2" w:rsidP="000E5B6F">
            <w:pPr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(a</w:t>
            </w:r>
            <w:r w:rsidRPr="00370FE2">
              <w:rPr>
                <w:rFonts w:ascii="Times New Roman" w:hAnsi="Times New Roman"/>
              </w:rPr>
              <w:t>．学会誌，専門誌等に掲載された論文</w:t>
            </w:r>
            <w:r w:rsidRPr="00370FE2">
              <w:rPr>
                <w:rFonts w:ascii="Times New Roman" w:hAnsi="Times New Roman"/>
              </w:rPr>
              <w:t>)</w:t>
            </w:r>
          </w:p>
        </w:tc>
      </w:tr>
      <w:tr w:rsidR="00370FE2" w:rsidRPr="00370FE2" w14:paraId="4CF76594" w14:textId="77777777" w:rsidTr="009B643E">
        <w:tblPrEx>
          <w:tblCellMar>
            <w:top w:w="57" w:type="dxa"/>
            <w:bottom w:w="57" w:type="dxa"/>
          </w:tblCellMar>
        </w:tblPrEx>
        <w:trPr>
          <w:trHeight w:val="459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7F431E89" w14:textId="77777777" w:rsidR="00370FE2" w:rsidRPr="00370FE2" w:rsidRDefault="00370FE2" w:rsidP="00113E88">
            <w:pPr>
              <w:numPr>
                <w:ilvl w:val="0"/>
                <w:numId w:val="6"/>
              </w:numPr>
              <w:rPr>
                <w:rFonts w:ascii="Times New Roman" w:hAnsi="Times New Roman"/>
              </w:rPr>
            </w:pPr>
          </w:p>
        </w:tc>
      </w:tr>
      <w:tr w:rsidR="00370FE2" w:rsidRPr="00370FE2" w14:paraId="1B46467F" w14:textId="77777777" w:rsidTr="009B643E">
        <w:tblPrEx>
          <w:tblCellMar>
            <w:top w:w="57" w:type="dxa"/>
            <w:bottom w:w="57" w:type="dxa"/>
          </w:tblCellMar>
        </w:tblPrEx>
        <w:trPr>
          <w:trHeight w:val="242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4A00C9B0" w14:textId="77777777" w:rsidR="00370FE2" w:rsidRPr="00370FE2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370FE2">
              <w:rPr>
                <w:rFonts w:ascii="Times New Roman" w:hAnsi="Times New Roman"/>
                <w:lang w:val="it-IT"/>
              </w:rPr>
              <w:t>(b</w:t>
            </w:r>
            <w:r w:rsidRPr="00370FE2">
              <w:rPr>
                <w:rFonts w:ascii="Times New Roman" w:hAnsi="Times New Roman"/>
                <w:lang w:val="it-IT"/>
              </w:rPr>
              <w:t>．</w:t>
            </w:r>
            <w:r w:rsidRPr="00370FE2">
              <w:rPr>
                <w:rFonts w:ascii="Times New Roman" w:hAnsi="Times New Roman"/>
              </w:rPr>
              <w:t>国際会議等の</w:t>
            </w:r>
            <w:r w:rsidRPr="00370FE2">
              <w:rPr>
                <w:rFonts w:ascii="Times New Roman" w:hAnsi="Times New Roman"/>
                <w:lang w:val="it-IT"/>
              </w:rPr>
              <w:t>Proceedings</w:t>
            </w:r>
            <w:r w:rsidRPr="00370FE2">
              <w:rPr>
                <w:rFonts w:ascii="Times New Roman" w:hAnsi="Times New Roman"/>
              </w:rPr>
              <w:t>に掲載された論文</w:t>
            </w:r>
            <w:r w:rsidRPr="00370FE2">
              <w:rPr>
                <w:rFonts w:ascii="Times New Roman" w:hAnsi="Times New Roman"/>
                <w:lang w:val="it-IT"/>
              </w:rPr>
              <w:t>）</w:t>
            </w:r>
          </w:p>
        </w:tc>
      </w:tr>
      <w:tr w:rsidR="00370FE2" w:rsidRPr="00370FE2" w14:paraId="34225CDC" w14:textId="77777777" w:rsidTr="009B643E">
        <w:tblPrEx>
          <w:tblCellMar>
            <w:top w:w="57" w:type="dxa"/>
            <w:bottom w:w="57" w:type="dxa"/>
          </w:tblCellMar>
        </w:tblPrEx>
        <w:trPr>
          <w:trHeight w:val="473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720B3CA4" w14:textId="77777777" w:rsidR="00370FE2" w:rsidRPr="00113E88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370FE2">
              <w:rPr>
                <w:rFonts w:ascii="Times New Roman" w:hAnsi="Times New Roman"/>
                <w:lang w:val="it-IT"/>
              </w:rPr>
              <w:t>1.</w:t>
            </w:r>
          </w:p>
        </w:tc>
      </w:tr>
      <w:tr w:rsidR="00370FE2" w:rsidRPr="00370FE2" w14:paraId="3706472C" w14:textId="77777777" w:rsidTr="009B643E">
        <w:tblPrEx>
          <w:tblCellMar>
            <w:top w:w="57" w:type="dxa"/>
            <w:bottom w:w="57" w:type="dxa"/>
          </w:tblCellMar>
        </w:tblPrEx>
        <w:trPr>
          <w:trHeight w:val="23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25513260" w14:textId="77777777" w:rsidR="00370FE2" w:rsidRPr="00370FE2" w:rsidRDefault="008735B1" w:rsidP="00113E8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(</w:t>
            </w:r>
            <w:r w:rsidR="00370FE2" w:rsidRPr="00370FE2">
              <w:rPr>
                <w:rFonts w:ascii="Times New Roman" w:hAnsi="Times New Roman"/>
              </w:rPr>
              <w:t>c</w:t>
            </w:r>
            <w:r>
              <w:rPr>
                <w:rFonts w:ascii="Times New Roman" w:hAnsi="Times New Roman"/>
              </w:rPr>
              <w:t>．国内会議の論文集</w:t>
            </w:r>
            <w:r>
              <w:rPr>
                <w:rFonts w:ascii="Times New Roman" w:hAnsi="Times New Roman" w:hint="eastAsia"/>
              </w:rPr>
              <w:t>)</w:t>
            </w:r>
          </w:p>
        </w:tc>
      </w:tr>
      <w:tr w:rsidR="00370FE2" w:rsidRPr="00370FE2" w14:paraId="1F6D2997" w14:textId="77777777" w:rsidTr="009B643E">
        <w:tblPrEx>
          <w:tblCellMar>
            <w:top w:w="57" w:type="dxa"/>
            <w:bottom w:w="57" w:type="dxa"/>
          </w:tblCellMar>
        </w:tblPrEx>
        <w:trPr>
          <w:trHeight w:val="471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06E5229A" w14:textId="77777777" w:rsidR="00370FE2" w:rsidRPr="00113E88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370FE2">
              <w:rPr>
                <w:rFonts w:ascii="Times New Roman" w:hAnsi="Times New Roman"/>
                <w:lang w:val="it-IT"/>
              </w:rPr>
              <w:t>1.</w:t>
            </w:r>
          </w:p>
        </w:tc>
      </w:tr>
      <w:tr w:rsidR="00370FE2" w:rsidRPr="008735B1" w14:paraId="13BF9CC2" w14:textId="77777777" w:rsidTr="009B643E">
        <w:tblPrEx>
          <w:tblCellMar>
            <w:top w:w="57" w:type="dxa"/>
            <w:bottom w:w="57" w:type="dxa"/>
          </w:tblCellMar>
        </w:tblPrEx>
        <w:trPr>
          <w:trHeight w:val="128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39E14FCF" w14:textId="77777777" w:rsidR="00370FE2" w:rsidRPr="00370FE2" w:rsidRDefault="008735B1" w:rsidP="00113E8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(</w:t>
            </w:r>
            <w:r w:rsidR="00370FE2" w:rsidRPr="00370FE2">
              <w:rPr>
                <w:rFonts w:ascii="Times New Roman" w:hAnsi="Times New Roman"/>
              </w:rPr>
              <w:t xml:space="preserve">d. </w:t>
            </w:r>
            <w:r>
              <w:rPr>
                <w:rFonts w:ascii="Times New Roman" w:hAnsi="Times New Roman"/>
              </w:rPr>
              <w:t>研究機関の紀要，報告等に掲載された論文</w:t>
            </w:r>
            <w:r>
              <w:rPr>
                <w:rFonts w:ascii="Times New Roman" w:hAnsi="Times New Roman" w:hint="eastAsia"/>
              </w:rPr>
              <w:t>)</w:t>
            </w:r>
          </w:p>
        </w:tc>
      </w:tr>
      <w:tr w:rsidR="00370FE2" w:rsidRPr="00370FE2" w14:paraId="06DABF18" w14:textId="77777777" w:rsidTr="009B643E">
        <w:tblPrEx>
          <w:tblCellMar>
            <w:top w:w="57" w:type="dxa"/>
            <w:bottom w:w="57" w:type="dxa"/>
          </w:tblCellMar>
        </w:tblPrEx>
        <w:trPr>
          <w:trHeight w:val="485"/>
        </w:trPr>
        <w:tc>
          <w:tcPr>
            <w:tcW w:w="9344" w:type="dxa"/>
            <w:gridSpan w:val="21"/>
            <w:tcBorders>
              <w:top w:val="nil"/>
              <w:bottom w:val="nil"/>
            </w:tcBorders>
          </w:tcPr>
          <w:p w14:paraId="38ED68D0" w14:textId="77777777" w:rsidR="00370FE2" w:rsidRPr="00113E88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370FE2">
              <w:rPr>
                <w:rFonts w:ascii="Times New Roman" w:hAnsi="Times New Roman"/>
                <w:lang w:val="it-IT"/>
              </w:rPr>
              <w:t>1.</w:t>
            </w:r>
          </w:p>
        </w:tc>
      </w:tr>
      <w:tr w:rsidR="00370FE2" w:rsidRPr="00370FE2" w14:paraId="3D94DCA1" w14:textId="77777777" w:rsidTr="009B643E">
        <w:tblPrEx>
          <w:tblCellMar>
            <w:top w:w="57" w:type="dxa"/>
            <w:bottom w:w="57" w:type="dxa"/>
          </w:tblCellMar>
        </w:tblPrEx>
        <w:trPr>
          <w:trHeight w:val="28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10E1B2CB" w14:textId="77777777" w:rsidR="00370FE2" w:rsidRPr="00370FE2" w:rsidRDefault="00370FE2" w:rsidP="00113E88">
            <w:pPr>
              <w:jc w:val="center"/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学　術　報　告　等）</w:t>
            </w:r>
          </w:p>
        </w:tc>
      </w:tr>
      <w:tr w:rsidR="00370FE2" w:rsidRPr="00370FE2" w14:paraId="141C69CE" w14:textId="77777777" w:rsidTr="009B643E">
        <w:tblPrEx>
          <w:tblCellMar>
            <w:top w:w="57" w:type="dxa"/>
            <w:bottom w:w="57" w:type="dxa"/>
          </w:tblCellMar>
        </w:tblPrEx>
        <w:trPr>
          <w:trHeight w:val="778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12E0DFE3" w14:textId="77777777" w:rsidR="00113E88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370FE2">
              <w:rPr>
                <w:rFonts w:ascii="Times New Roman" w:hAnsi="Times New Roman"/>
                <w:lang w:val="it-IT"/>
              </w:rPr>
              <w:t>1.</w:t>
            </w:r>
          </w:p>
          <w:p w14:paraId="57F9C14F" w14:textId="77777777" w:rsidR="00113E88" w:rsidRPr="00370FE2" w:rsidRDefault="00113E88" w:rsidP="00113E88">
            <w:pPr>
              <w:rPr>
                <w:rFonts w:ascii="Times New Roman" w:hAnsi="Times New Roman"/>
                <w:lang w:val="it-IT"/>
              </w:rPr>
            </w:pPr>
          </w:p>
          <w:p w14:paraId="2379D63B" w14:textId="77777777" w:rsidR="00370FE2" w:rsidRPr="00370FE2" w:rsidRDefault="00113E88" w:rsidP="00113E88">
            <w:pPr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上記以外に　　編）</w:t>
            </w:r>
          </w:p>
        </w:tc>
      </w:tr>
      <w:tr w:rsidR="00370FE2" w:rsidRPr="00370FE2" w14:paraId="0F7466D2" w14:textId="77777777" w:rsidTr="009B643E">
        <w:tblPrEx>
          <w:tblCellMar>
            <w:top w:w="57" w:type="dxa"/>
            <w:bottom w:w="57" w:type="dxa"/>
          </w:tblCellMar>
        </w:tblPrEx>
        <w:trPr>
          <w:trHeight w:val="28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2113CB8B" w14:textId="77777777" w:rsidR="00370FE2" w:rsidRPr="00370FE2" w:rsidRDefault="00370FE2" w:rsidP="00113E88">
            <w:pPr>
              <w:jc w:val="center"/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学　術　講　演）</w:t>
            </w:r>
          </w:p>
        </w:tc>
      </w:tr>
      <w:tr w:rsidR="00370FE2" w:rsidRPr="00BF1368" w14:paraId="3B7BBA8C" w14:textId="77777777" w:rsidTr="009B643E">
        <w:tblPrEx>
          <w:tblCellMar>
            <w:top w:w="57" w:type="dxa"/>
            <w:bottom w:w="57" w:type="dxa"/>
          </w:tblCellMar>
        </w:tblPrEx>
        <w:trPr>
          <w:trHeight w:val="796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</w:tcPr>
          <w:p w14:paraId="7F993929" w14:textId="77777777" w:rsidR="00113E88" w:rsidRPr="00BF1368" w:rsidRDefault="00370FE2" w:rsidP="00113E88">
            <w:pPr>
              <w:rPr>
                <w:rFonts w:ascii="Times New Roman" w:hAnsi="Times New Roman"/>
                <w:lang w:val="it-IT"/>
              </w:rPr>
            </w:pPr>
            <w:r w:rsidRPr="00BF1368">
              <w:rPr>
                <w:rFonts w:ascii="Times New Roman" w:hAnsi="Times New Roman"/>
                <w:lang w:val="it-IT"/>
              </w:rPr>
              <w:t>1.</w:t>
            </w:r>
          </w:p>
          <w:p w14:paraId="3432E6E9" w14:textId="77777777" w:rsidR="00113E88" w:rsidRPr="00BF1368" w:rsidRDefault="00113E88" w:rsidP="00113E88">
            <w:pPr>
              <w:rPr>
                <w:rFonts w:ascii="Times New Roman" w:hAnsi="Times New Roman"/>
                <w:lang w:val="it-IT"/>
              </w:rPr>
            </w:pPr>
          </w:p>
          <w:p w14:paraId="1FD14CCB" w14:textId="77777777" w:rsidR="00370FE2" w:rsidRPr="00BF1368" w:rsidRDefault="00113E88" w:rsidP="00113E88">
            <w:pPr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上記以外に　　編）</w:t>
            </w:r>
          </w:p>
        </w:tc>
      </w:tr>
      <w:tr w:rsidR="00D15075" w:rsidRPr="00E70E0F" w14:paraId="4F40E89C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28"/>
        </w:trPr>
        <w:tc>
          <w:tcPr>
            <w:tcW w:w="9344" w:type="dxa"/>
            <w:gridSpan w:val="21"/>
            <w:vAlign w:val="center"/>
          </w:tcPr>
          <w:p w14:paraId="14B06C8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作　　　　品）</w:t>
            </w:r>
          </w:p>
        </w:tc>
      </w:tr>
      <w:tr w:rsidR="00D15075" w:rsidRPr="00E70E0F" w14:paraId="5F608717" w14:textId="77777777" w:rsidTr="009B643E">
        <w:tblPrEx>
          <w:tblCellMar>
            <w:top w:w="57" w:type="dxa"/>
            <w:bottom w:w="57" w:type="dxa"/>
          </w:tblCellMar>
        </w:tblPrEx>
        <w:trPr>
          <w:trHeight w:val="28"/>
        </w:trPr>
        <w:tc>
          <w:tcPr>
            <w:tcW w:w="3101" w:type="dxa"/>
            <w:gridSpan w:val="7"/>
            <w:vAlign w:val="center"/>
          </w:tcPr>
          <w:p w14:paraId="082899E4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作品の名称</w:t>
            </w:r>
          </w:p>
        </w:tc>
        <w:tc>
          <w:tcPr>
            <w:tcW w:w="963" w:type="dxa"/>
            <w:gridSpan w:val="4"/>
            <w:vAlign w:val="center"/>
          </w:tcPr>
          <w:p w14:paraId="18A484EA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発表年</w:t>
            </w:r>
          </w:p>
        </w:tc>
        <w:tc>
          <w:tcPr>
            <w:tcW w:w="2534" w:type="dxa"/>
            <w:gridSpan w:val="4"/>
            <w:vAlign w:val="center"/>
          </w:tcPr>
          <w:p w14:paraId="7A8BCA9D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作品の発表･設置場所</w:t>
            </w:r>
          </w:p>
        </w:tc>
        <w:tc>
          <w:tcPr>
            <w:tcW w:w="1630" w:type="dxa"/>
            <w:gridSpan w:val="5"/>
            <w:vAlign w:val="center"/>
          </w:tcPr>
          <w:p w14:paraId="5FE8DF6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全発表者名及び全製作者名</w:t>
            </w:r>
          </w:p>
        </w:tc>
        <w:tc>
          <w:tcPr>
            <w:tcW w:w="1116" w:type="dxa"/>
            <w:vAlign w:val="center"/>
          </w:tcPr>
          <w:p w14:paraId="03D00BC7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備考</w:t>
            </w:r>
          </w:p>
        </w:tc>
      </w:tr>
      <w:tr w:rsidR="00D15075" w:rsidRPr="00E70E0F" w14:paraId="45FC5446" w14:textId="77777777" w:rsidTr="009B643E">
        <w:tblPrEx>
          <w:tblCellMar>
            <w:top w:w="57" w:type="dxa"/>
            <w:bottom w:w="57" w:type="dxa"/>
          </w:tblCellMar>
        </w:tblPrEx>
        <w:trPr>
          <w:trHeight w:val="401"/>
        </w:trPr>
        <w:tc>
          <w:tcPr>
            <w:tcW w:w="3101" w:type="dxa"/>
            <w:gridSpan w:val="7"/>
            <w:tcBorders>
              <w:bottom w:val="nil"/>
            </w:tcBorders>
            <w:vAlign w:val="center"/>
          </w:tcPr>
          <w:p w14:paraId="152B673B" w14:textId="77777777" w:rsidR="00D15075" w:rsidRPr="00E70E0F" w:rsidRDefault="00D15075">
            <w:pPr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1.</w:t>
            </w:r>
          </w:p>
        </w:tc>
        <w:tc>
          <w:tcPr>
            <w:tcW w:w="963" w:type="dxa"/>
            <w:gridSpan w:val="4"/>
            <w:tcBorders>
              <w:bottom w:val="nil"/>
            </w:tcBorders>
            <w:vAlign w:val="center"/>
          </w:tcPr>
          <w:p w14:paraId="3D240F29" w14:textId="77777777" w:rsidR="00D15075" w:rsidRPr="00E70E0F" w:rsidRDefault="00D15075" w:rsidP="0021719F">
            <w:pPr>
              <w:jc w:val="right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</w:t>
            </w:r>
          </w:p>
        </w:tc>
        <w:tc>
          <w:tcPr>
            <w:tcW w:w="2534" w:type="dxa"/>
            <w:gridSpan w:val="4"/>
            <w:tcBorders>
              <w:bottom w:val="nil"/>
            </w:tcBorders>
            <w:vAlign w:val="center"/>
          </w:tcPr>
          <w:p w14:paraId="2B6671BC" w14:textId="77777777" w:rsidR="00D15075" w:rsidRPr="00E70E0F" w:rsidRDefault="00D15075">
            <w:pPr>
              <w:rPr>
                <w:rFonts w:ascii="Times New Roman" w:hAnsi="Times New Roman"/>
              </w:rPr>
            </w:pPr>
          </w:p>
        </w:tc>
        <w:tc>
          <w:tcPr>
            <w:tcW w:w="1630" w:type="dxa"/>
            <w:gridSpan w:val="5"/>
            <w:tcBorders>
              <w:bottom w:val="nil"/>
            </w:tcBorders>
            <w:vAlign w:val="center"/>
          </w:tcPr>
          <w:p w14:paraId="14260AF9" w14:textId="77777777" w:rsidR="00D15075" w:rsidRPr="00E70E0F" w:rsidRDefault="00D15075">
            <w:pPr>
              <w:rPr>
                <w:rFonts w:ascii="Times New Roman" w:hAnsi="Times New Roman"/>
              </w:rPr>
            </w:pPr>
          </w:p>
        </w:tc>
        <w:tc>
          <w:tcPr>
            <w:tcW w:w="1116" w:type="dxa"/>
            <w:tcBorders>
              <w:bottom w:val="nil"/>
            </w:tcBorders>
          </w:tcPr>
          <w:p w14:paraId="127FA57C" w14:textId="77777777" w:rsidR="00D15075" w:rsidRPr="00E70E0F" w:rsidRDefault="00D15075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45581DE1" w14:textId="77777777" w:rsidTr="009B643E">
        <w:tblPrEx>
          <w:tblCellMar>
            <w:top w:w="57" w:type="dxa"/>
            <w:bottom w:w="57" w:type="dxa"/>
          </w:tblCellMar>
        </w:tblPrEx>
        <w:trPr>
          <w:trHeight w:val="423"/>
        </w:trPr>
        <w:tc>
          <w:tcPr>
            <w:tcW w:w="3101" w:type="dxa"/>
            <w:gridSpan w:val="7"/>
            <w:tcBorders>
              <w:top w:val="nil"/>
              <w:bottom w:val="nil"/>
            </w:tcBorders>
            <w:vAlign w:val="center"/>
          </w:tcPr>
          <w:p w14:paraId="7C39CD2E" w14:textId="77777777" w:rsidR="00D15075" w:rsidRPr="00E70E0F" w:rsidRDefault="00D15075" w:rsidP="0021719F">
            <w:pPr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2.</w:t>
            </w:r>
          </w:p>
        </w:tc>
        <w:tc>
          <w:tcPr>
            <w:tcW w:w="963" w:type="dxa"/>
            <w:gridSpan w:val="4"/>
            <w:tcBorders>
              <w:top w:val="nil"/>
              <w:bottom w:val="nil"/>
            </w:tcBorders>
            <w:vAlign w:val="center"/>
          </w:tcPr>
          <w:p w14:paraId="5081500D" w14:textId="77777777" w:rsidR="00D15075" w:rsidRPr="00E70E0F" w:rsidRDefault="00D15075" w:rsidP="0021719F">
            <w:pPr>
              <w:jc w:val="right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</w:t>
            </w:r>
          </w:p>
        </w:tc>
        <w:tc>
          <w:tcPr>
            <w:tcW w:w="2534" w:type="dxa"/>
            <w:gridSpan w:val="4"/>
            <w:tcBorders>
              <w:top w:val="nil"/>
              <w:bottom w:val="nil"/>
            </w:tcBorders>
            <w:vAlign w:val="center"/>
          </w:tcPr>
          <w:p w14:paraId="0BE8E3C2" w14:textId="77777777" w:rsidR="00D15075" w:rsidRPr="00E70E0F" w:rsidRDefault="00D15075">
            <w:pPr>
              <w:rPr>
                <w:rFonts w:ascii="Times New Roman" w:hAnsi="Times New Roman"/>
              </w:rPr>
            </w:pPr>
          </w:p>
        </w:tc>
        <w:tc>
          <w:tcPr>
            <w:tcW w:w="1630" w:type="dxa"/>
            <w:gridSpan w:val="5"/>
            <w:tcBorders>
              <w:top w:val="nil"/>
              <w:bottom w:val="nil"/>
            </w:tcBorders>
            <w:vAlign w:val="center"/>
          </w:tcPr>
          <w:p w14:paraId="00764593" w14:textId="77777777" w:rsidR="00D15075" w:rsidRPr="00E70E0F" w:rsidRDefault="00D15075">
            <w:pPr>
              <w:rPr>
                <w:rFonts w:ascii="Times New Roman" w:hAnsi="Times New Roman"/>
                <w:u w:val="single"/>
              </w:rPr>
            </w:pPr>
          </w:p>
        </w:tc>
        <w:tc>
          <w:tcPr>
            <w:tcW w:w="1116" w:type="dxa"/>
            <w:tcBorders>
              <w:top w:val="nil"/>
              <w:bottom w:val="nil"/>
            </w:tcBorders>
          </w:tcPr>
          <w:p w14:paraId="5457BF70" w14:textId="77777777" w:rsidR="00D15075" w:rsidRPr="00E70E0F" w:rsidRDefault="00D15075">
            <w:pPr>
              <w:rPr>
                <w:rFonts w:ascii="Times New Roman" w:hAnsi="Times New Roman"/>
              </w:rPr>
            </w:pPr>
          </w:p>
        </w:tc>
      </w:tr>
      <w:tr w:rsidR="007D6380" w:rsidRPr="00E70E0F" w14:paraId="6F85112E" w14:textId="77777777" w:rsidTr="009B643E">
        <w:tblPrEx>
          <w:tblCellMar>
            <w:top w:w="57" w:type="dxa"/>
            <w:bottom w:w="57" w:type="dxa"/>
          </w:tblCellMar>
        </w:tblPrEx>
        <w:trPr>
          <w:trHeight w:val="270"/>
        </w:trPr>
        <w:tc>
          <w:tcPr>
            <w:tcW w:w="3101" w:type="dxa"/>
            <w:gridSpan w:val="7"/>
            <w:tcBorders>
              <w:top w:val="nil"/>
            </w:tcBorders>
            <w:vAlign w:val="center"/>
          </w:tcPr>
          <w:p w14:paraId="607F1F25" w14:textId="77777777" w:rsidR="007D6380" w:rsidRPr="00E70E0F" w:rsidRDefault="007D6380" w:rsidP="0021719F">
            <w:pPr>
              <w:rPr>
                <w:rFonts w:ascii="Times New Roman" w:hAnsi="Times New Roman"/>
              </w:rPr>
            </w:pPr>
            <w:r w:rsidRPr="00370FE2">
              <w:rPr>
                <w:rFonts w:ascii="Times New Roman" w:hAnsi="Times New Roman"/>
              </w:rPr>
              <w:t>（上記以外に　　編）</w:t>
            </w:r>
          </w:p>
        </w:tc>
        <w:tc>
          <w:tcPr>
            <w:tcW w:w="963" w:type="dxa"/>
            <w:gridSpan w:val="4"/>
            <w:tcBorders>
              <w:top w:val="nil"/>
            </w:tcBorders>
            <w:vAlign w:val="center"/>
          </w:tcPr>
          <w:p w14:paraId="07DAC98D" w14:textId="77777777" w:rsidR="007D6380" w:rsidRPr="00E70E0F" w:rsidRDefault="007D6380" w:rsidP="0021719F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2534" w:type="dxa"/>
            <w:gridSpan w:val="4"/>
            <w:tcBorders>
              <w:top w:val="nil"/>
            </w:tcBorders>
            <w:vAlign w:val="center"/>
          </w:tcPr>
          <w:p w14:paraId="6F72EA68" w14:textId="77777777" w:rsidR="007D6380" w:rsidRPr="00E70E0F" w:rsidRDefault="007D6380">
            <w:pPr>
              <w:rPr>
                <w:rFonts w:ascii="Times New Roman" w:hAnsi="Times New Roman"/>
              </w:rPr>
            </w:pPr>
          </w:p>
        </w:tc>
        <w:tc>
          <w:tcPr>
            <w:tcW w:w="1630" w:type="dxa"/>
            <w:gridSpan w:val="5"/>
            <w:tcBorders>
              <w:top w:val="nil"/>
            </w:tcBorders>
            <w:vAlign w:val="center"/>
          </w:tcPr>
          <w:p w14:paraId="26977CDD" w14:textId="77777777" w:rsidR="007D6380" w:rsidRPr="00E70E0F" w:rsidRDefault="007D6380">
            <w:pPr>
              <w:rPr>
                <w:rFonts w:ascii="Times New Roman" w:hAnsi="Times New Roman"/>
                <w:u w:val="single"/>
              </w:rPr>
            </w:pPr>
          </w:p>
        </w:tc>
        <w:tc>
          <w:tcPr>
            <w:tcW w:w="1116" w:type="dxa"/>
            <w:tcBorders>
              <w:top w:val="nil"/>
            </w:tcBorders>
          </w:tcPr>
          <w:p w14:paraId="1C9DDF1D" w14:textId="77777777" w:rsidR="007D6380" w:rsidRPr="00E70E0F" w:rsidRDefault="007D6380">
            <w:pPr>
              <w:rPr>
                <w:rFonts w:ascii="Times New Roman" w:hAnsi="Times New Roman"/>
              </w:rPr>
            </w:pPr>
          </w:p>
        </w:tc>
      </w:tr>
      <w:tr w:rsidR="00370FE2" w:rsidRPr="00370FE2" w14:paraId="61998C22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301"/>
        </w:trPr>
        <w:tc>
          <w:tcPr>
            <w:tcW w:w="9344" w:type="dxa"/>
            <w:gridSpan w:val="21"/>
            <w:vAlign w:val="center"/>
          </w:tcPr>
          <w:p w14:paraId="5EF11402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（知的所有権（特許・実用新案等））</w:t>
            </w:r>
          </w:p>
        </w:tc>
      </w:tr>
      <w:tr w:rsidR="00370FE2" w:rsidRPr="00370FE2" w14:paraId="28099111" w14:textId="77777777" w:rsidTr="009B643E">
        <w:tblPrEx>
          <w:tblCellMar>
            <w:top w:w="57" w:type="dxa"/>
            <w:bottom w:w="57" w:type="dxa"/>
          </w:tblCellMar>
        </w:tblPrEx>
        <w:trPr>
          <w:trHeight w:val="255"/>
        </w:trPr>
        <w:tc>
          <w:tcPr>
            <w:tcW w:w="927" w:type="dxa"/>
            <w:vAlign w:val="center"/>
          </w:tcPr>
          <w:p w14:paraId="5AA1D469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出願年</w:t>
            </w:r>
          </w:p>
        </w:tc>
        <w:tc>
          <w:tcPr>
            <w:tcW w:w="1070" w:type="dxa"/>
            <w:gridSpan w:val="4"/>
            <w:vAlign w:val="center"/>
          </w:tcPr>
          <w:p w14:paraId="0D5E94BE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分類</w:t>
            </w:r>
          </w:p>
        </w:tc>
        <w:tc>
          <w:tcPr>
            <w:tcW w:w="1149" w:type="dxa"/>
            <w:gridSpan w:val="3"/>
            <w:vAlign w:val="center"/>
          </w:tcPr>
          <w:p w14:paraId="007CF347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出願番号</w:t>
            </w:r>
          </w:p>
        </w:tc>
        <w:tc>
          <w:tcPr>
            <w:tcW w:w="4590" w:type="dxa"/>
            <w:gridSpan w:val="9"/>
            <w:vAlign w:val="center"/>
          </w:tcPr>
          <w:p w14:paraId="548D8B63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発明の名称</w:t>
            </w:r>
          </w:p>
        </w:tc>
        <w:tc>
          <w:tcPr>
            <w:tcW w:w="1608" w:type="dxa"/>
            <w:gridSpan w:val="4"/>
            <w:vAlign w:val="center"/>
          </w:tcPr>
          <w:p w14:paraId="55292F54" w14:textId="77777777" w:rsidR="00370FE2" w:rsidRPr="00A67EFE" w:rsidRDefault="00370FE2" w:rsidP="00E70E0F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発明者</w:t>
            </w:r>
          </w:p>
        </w:tc>
      </w:tr>
      <w:tr w:rsidR="00370FE2" w:rsidRPr="00370FE2" w14:paraId="0D9CE825" w14:textId="77777777" w:rsidTr="009B643E">
        <w:tblPrEx>
          <w:tblCellMar>
            <w:top w:w="57" w:type="dxa"/>
            <w:bottom w:w="57" w:type="dxa"/>
          </w:tblCellMar>
        </w:tblPrEx>
        <w:trPr>
          <w:trHeight w:val="309"/>
        </w:trPr>
        <w:tc>
          <w:tcPr>
            <w:tcW w:w="927" w:type="dxa"/>
            <w:tcBorders>
              <w:bottom w:val="nil"/>
            </w:tcBorders>
          </w:tcPr>
          <w:p w14:paraId="120F1411" w14:textId="77777777" w:rsidR="00370FE2" w:rsidRPr="00A67EFE" w:rsidRDefault="00370FE2" w:rsidP="00E70E0F">
            <w:pPr>
              <w:jc w:val="right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年</w:t>
            </w:r>
          </w:p>
        </w:tc>
        <w:tc>
          <w:tcPr>
            <w:tcW w:w="1070" w:type="dxa"/>
            <w:gridSpan w:val="4"/>
            <w:tcBorders>
              <w:bottom w:val="nil"/>
            </w:tcBorders>
          </w:tcPr>
          <w:p w14:paraId="67819050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149" w:type="dxa"/>
            <w:gridSpan w:val="3"/>
            <w:tcBorders>
              <w:bottom w:val="nil"/>
            </w:tcBorders>
          </w:tcPr>
          <w:p w14:paraId="708A397B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590" w:type="dxa"/>
            <w:gridSpan w:val="9"/>
            <w:tcBorders>
              <w:bottom w:val="nil"/>
            </w:tcBorders>
          </w:tcPr>
          <w:p w14:paraId="01CC1D85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608" w:type="dxa"/>
            <w:gridSpan w:val="4"/>
            <w:tcBorders>
              <w:bottom w:val="nil"/>
            </w:tcBorders>
          </w:tcPr>
          <w:p w14:paraId="0E953848" w14:textId="77777777" w:rsidR="00370FE2" w:rsidRPr="00A67EFE" w:rsidRDefault="00370FE2" w:rsidP="00E70E0F">
            <w:pPr>
              <w:rPr>
                <w:rFonts w:ascii="Times New Roman" w:hAnsi="Times New Roman"/>
                <w:u w:val="single"/>
              </w:rPr>
            </w:pPr>
          </w:p>
        </w:tc>
      </w:tr>
      <w:tr w:rsidR="00370FE2" w:rsidRPr="00370FE2" w14:paraId="1689277F" w14:textId="77777777" w:rsidTr="009B643E">
        <w:tblPrEx>
          <w:tblCellMar>
            <w:top w:w="57" w:type="dxa"/>
            <w:bottom w:w="57" w:type="dxa"/>
          </w:tblCellMar>
        </w:tblPrEx>
        <w:trPr>
          <w:trHeight w:val="341"/>
        </w:trPr>
        <w:tc>
          <w:tcPr>
            <w:tcW w:w="927" w:type="dxa"/>
            <w:tcBorders>
              <w:top w:val="nil"/>
              <w:bottom w:val="nil"/>
            </w:tcBorders>
          </w:tcPr>
          <w:p w14:paraId="57829095" w14:textId="77777777" w:rsidR="00370FE2" w:rsidRPr="00A67EFE" w:rsidRDefault="00370FE2" w:rsidP="00E70E0F">
            <w:pPr>
              <w:jc w:val="right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年</w:t>
            </w:r>
          </w:p>
        </w:tc>
        <w:tc>
          <w:tcPr>
            <w:tcW w:w="1070" w:type="dxa"/>
            <w:gridSpan w:val="4"/>
            <w:tcBorders>
              <w:top w:val="nil"/>
              <w:bottom w:val="nil"/>
            </w:tcBorders>
          </w:tcPr>
          <w:p w14:paraId="46F1865C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149" w:type="dxa"/>
            <w:gridSpan w:val="3"/>
            <w:tcBorders>
              <w:top w:val="nil"/>
              <w:bottom w:val="nil"/>
            </w:tcBorders>
          </w:tcPr>
          <w:p w14:paraId="3ABC5648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590" w:type="dxa"/>
            <w:gridSpan w:val="9"/>
            <w:tcBorders>
              <w:top w:val="nil"/>
              <w:bottom w:val="nil"/>
            </w:tcBorders>
          </w:tcPr>
          <w:p w14:paraId="6646E058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608" w:type="dxa"/>
            <w:gridSpan w:val="4"/>
            <w:tcBorders>
              <w:top w:val="nil"/>
              <w:bottom w:val="nil"/>
            </w:tcBorders>
          </w:tcPr>
          <w:p w14:paraId="48198827" w14:textId="77777777" w:rsidR="00370FE2" w:rsidRPr="00A67EFE" w:rsidRDefault="00370FE2" w:rsidP="00E70E0F">
            <w:pPr>
              <w:rPr>
                <w:rFonts w:ascii="Times New Roman" w:hAnsi="Times New Roman"/>
              </w:rPr>
            </w:pPr>
          </w:p>
        </w:tc>
      </w:tr>
      <w:tr w:rsidR="007D6380" w:rsidRPr="007D6380" w14:paraId="69F94E3E" w14:textId="77777777" w:rsidTr="009B643E">
        <w:tblPrEx>
          <w:tblCellMar>
            <w:top w:w="57" w:type="dxa"/>
            <w:bottom w:w="57" w:type="dxa"/>
          </w:tblCellMar>
        </w:tblPrEx>
        <w:trPr>
          <w:trHeight w:val="315"/>
        </w:trPr>
        <w:tc>
          <w:tcPr>
            <w:tcW w:w="927" w:type="dxa"/>
            <w:tcBorders>
              <w:top w:val="nil"/>
              <w:bottom w:val="nil"/>
            </w:tcBorders>
          </w:tcPr>
          <w:p w14:paraId="26BCF91F" w14:textId="77777777" w:rsidR="007D6380" w:rsidRPr="00A67EFE" w:rsidRDefault="00F01EC0" w:rsidP="00E70E0F">
            <w:pPr>
              <w:jc w:val="right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年</w:t>
            </w:r>
          </w:p>
        </w:tc>
        <w:tc>
          <w:tcPr>
            <w:tcW w:w="1070" w:type="dxa"/>
            <w:gridSpan w:val="4"/>
            <w:tcBorders>
              <w:top w:val="nil"/>
              <w:bottom w:val="nil"/>
            </w:tcBorders>
          </w:tcPr>
          <w:p w14:paraId="3AADE6C4" w14:textId="77777777" w:rsidR="007D6380" w:rsidRPr="00A67EFE" w:rsidRDefault="007D6380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149" w:type="dxa"/>
            <w:gridSpan w:val="3"/>
            <w:tcBorders>
              <w:top w:val="nil"/>
              <w:bottom w:val="nil"/>
            </w:tcBorders>
          </w:tcPr>
          <w:p w14:paraId="3C7AB223" w14:textId="77777777" w:rsidR="007D6380" w:rsidRPr="00A67EFE" w:rsidRDefault="007D6380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590" w:type="dxa"/>
            <w:gridSpan w:val="9"/>
            <w:tcBorders>
              <w:top w:val="nil"/>
              <w:bottom w:val="nil"/>
            </w:tcBorders>
          </w:tcPr>
          <w:p w14:paraId="4A10C6C0" w14:textId="77777777" w:rsidR="007D6380" w:rsidRPr="00A67EFE" w:rsidRDefault="007D6380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608" w:type="dxa"/>
            <w:gridSpan w:val="4"/>
            <w:tcBorders>
              <w:top w:val="nil"/>
              <w:bottom w:val="nil"/>
            </w:tcBorders>
          </w:tcPr>
          <w:p w14:paraId="00A58C05" w14:textId="77777777" w:rsidR="007D6380" w:rsidRPr="00A67EFE" w:rsidRDefault="007D6380" w:rsidP="00E70E0F">
            <w:pPr>
              <w:rPr>
                <w:rFonts w:ascii="Times New Roman" w:hAnsi="Times New Roman"/>
              </w:rPr>
            </w:pPr>
          </w:p>
        </w:tc>
      </w:tr>
      <w:tr w:rsidR="00D80974" w:rsidRPr="007D6380" w14:paraId="468DEBDD" w14:textId="77777777" w:rsidTr="009B643E">
        <w:tblPrEx>
          <w:tblCellMar>
            <w:top w:w="57" w:type="dxa"/>
            <w:bottom w:w="57" w:type="dxa"/>
          </w:tblCellMar>
        </w:tblPrEx>
        <w:trPr>
          <w:trHeight w:val="315"/>
        </w:trPr>
        <w:tc>
          <w:tcPr>
            <w:tcW w:w="927" w:type="dxa"/>
            <w:tcBorders>
              <w:top w:val="nil"/>
            </w:tcBorders>
          </w:tcPr>
          <w:p w14:paraId="1C3B83BB" w14:textId="77777777" w:rsidR="00D80974" w:rsidRPr="00A67EFE" w:rsidRDefault="00D80974" w:rsidP="00C03610">
            <w:pPr>
              <w:jc w:val="right"/>
              <w:rPr>
                <w:rFonts w:ascii="Times New Roman" w:hAnsi="Times New Roman"/>
              </w:rPr>
            </w:pPr>
          </w:p>
        </w:tc>
        <w:tc>
          <w:tcPr>
            <w:tcW w:w="1070" w:type="dxa"/>
            <w:gridSpan w:val="4"/>
            <w:tcBorders>
              <w:top w:val="nil"/>
            </w:tcBorders>
          </w:tcPr>
          <w:p w14:paraId="32396EC2" w14:textId="77777777" w:rsidR="00D80974" w:rsidRPr="00A67EFE" w:rsidRDefault="00D80974" w:rsidP="00C03610">
            <w:pPr>
              <w:rPr>
                <w:rFonts w:ascii="Times New Roman" w:hAnsi="Times New Roman"/>
              </w:rPr>
            </w:pPr>
          </w:p>
        </w:tc>
        <w:tc>
          <w:tcPr>
            <w:tcW w:w="1149" w:type="dxa"/>
            <w:gridSpan w:val="3"/>
            <w:tcBorders>
              <w:top w:val="nil"/>
            </w:tcBorders>
          </w:tcPr>
          <w:p w14:paraId="605AC970" w14:textId="77777777" w:rsidR="00D80974" w:rsidRPr="00A67EFE" w:rsidRDefault="00D80974" w:rsidP="00C03610">
            <w:pPr>
              <w:rPr>
                <w:rFonts w:ascii="Times New Roman" w:hAnsi="Times New Roman"/>
              </w:rPr>
            </w:pPr>
          </w:p>
        </w:tc>
        <w:tc>
          <w:tcPr>
            <w:tcW w:w="4590" w:type="dxa"/>
            <w:gridSpan w:val="9"/>
            <w:tcBorders>
              <w:top w:val="nil"/>
            </w:tcBorders>
          </w:tcPr>
          <w:p w14:paraId="15EEBA09" w14:textId="77777777" w:rsidR="00D80974" w:rsidRPr="00A67EFE" w:rsidRDefault="00D80974" w:rsidP="00C0361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（上記以外に　　件</w:t>
            </w:r>
            <w:r w:rsidRPr="00173A15">
              <w:rPr>
                <w:rFonts w:ascii="Times New Roman" w:hAnsi="Times New Roman"/>
                <w:color w:val="3366FF"/>
              </w:rPr>
              <w:t>，</w:t>
            </w:r>
            <w:r>
              <w:rPr>
                <w:rFonts w:ascii="Times New Roman" w:hAnsi="Times New Roman"/>
              </w:rPr>
              <w:t>うち登録済　　　件</w:t>
            </w:r>
            <w:r w:rsidRPr="00370FE2">
              <w:rPr>
                <w:rFonts w:ascii="Times New Roman" w:hAnsi="Times New Roman"/>
              </w:rPr>
              <w:t>）</w:t>
            </w:r>
          </w:p>
        </w:tc>
        <w:tc>
          <w:tcPr>
            <w:tcW w:w="1608" w:type="dxa"/>
            <w:gridSpan w:val="4"/>
            <w:tcBorders>
              <w:top w:val="nil"/>
            </w:tcBorders>
          </w:tcPr>
          <w:p w14:paraId="0263B7C7" w14:textId="77777777" w:rsidR="00D80974" w:rsidRPr="00A67EFE" w:rsidRDefault="00D80974" w:rsidP="00C03610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4F22480F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360"/>
        </w:trPr>
        <w:tc>
          <w:tcPr>
            <w:tcW w:w="9344" w:type="dxa"/>
            <w:gridSpan w:val="21"/>
            <w:vAlign w:val="center"/>
          </w:tcPr>
          <w:p w14:paraId="4D9E5B52" w14:textId="77777777" w:rsidR="00D15075" w:rsidRPr="00E70E0F" w:rsidRDefault="008735B1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 xml:space="preserve">研　</w:t>
            </w:r>
            <w:r w:rsidR="0054169C">
              <w:rPr>
                <w:rFonts w:ascii="Times New Roman" w:hAnsi="Times New Roman"/>
              </w:rPr>
              <w:t xml:space="preserve">　</w:t>
            </w:r>
            <w:r w:rsidRPr="00E70E0F">
              <w:rPr>
                <w:rFonts w:ascii="Times New Roman" w:hAnsi="Times New Roman"/>
              </w:rPr>
              <w:t xml:space="preserve">究　</w:t>
            </w:r>
            <w:r w:rsidR="0054169C">
              <w:rPr>
                <w:rFonts w:ascii="Times New Roman" w:hAnsi="Times New Roman"/>
              </w:rPr>
              <w:t xml:space="preserve">　</w:t>
            </w:r>
            <w:r w:rsidRPr="00E70E0F">
              <w:rPr>
                <w:rFonts w:ascii="Times New Roman" w:hAnsi="Times New Roman"/>
              </w:rPr>
              <w:t>費</w:t>
            </w:r>
          </w:p>
        </w:tc>
      </w:tr>
      <w:tr w:rsidR="00D15075" w:rsidRPr="00E70E0F" w14:paraId="54D87703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310"/>
        </w:trPr>
        <w:tc>
          <w:tcPr>
            <w:tcW w:w="9344" w:type="dxa"/>
            <w:gridSpan w:val="21"/>
            <w:vAlign w:val="center"/>
          </w:tcPr>
          <w:p w14:paraId="7133372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科　学　研　究　費　補　助　金）</w:t>
            </w:r>
          </w:p>
        </w:tc>
      </w:tr>
      <w:tr w:rsidR="00D15075" w:rsidRPr="00E70E0F" w14:paraId="61020AFD" w14:textId="77777777" w:rsidTr="009B643E">
        <w:tblPrEx>
          <w:tblCellMar>
            <w:top w:w="57" w:type="dxa"/>
            <w:bottom w:w="57" w:type="dxa"/>
          </w:tblCellMar>
        </w:tblPrEx>
        <w:trPr>
          <w:trHeight w:val="300"/>
        </w:trPr>
        <w:tc>
          <w:tcPr>
            <w:tcW w:w="1728" w:type="dxa"/>
            <w:gridSpan w:val="3"/>
            <w:vAlign w:val="center"/>
          </w:tcPr>
          <w:p w14:paraId="0F5A9AD0" w14:textId="77777777" w:rsidR="00D15075" w:rsidRPr="00A67EFE" w:rsidRDefault="00DC54B2" w:rsidP="009275A1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究期間（年度）</w:t>
            </w:r>
          </w:p>
        </w:tc>
        <w:tc>
          <w:tcPr>
            <w:tcW w:w="1895" w:type="dxa"/>
            <w:gridSpan w:val="6"/>
            <w:vAlign w:val="center"/>
          </w:tcPr>
          <w:p w14:paraId="21F1E68B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分類</w:t>
            </w:r>
          </w:p>
        </w:tc>
        <w:tc>
          <w:tcPr>
            <w:tcW w:w="4131" w:type="dxa"/>
            <w:gridSpan w:val="9"/>
            <w:vAlign w:val="center"/>
          </w:tcPr>
          <w:p w14:paraId="58263930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　究　課　題</w:t>
            </w:r>
          </w:p>
        </w:tc>
        <w:tc>
          <w:tcPr>
            <w:tcW w:w="1590" w:type="dxa"/>
            <w:gridSpan w:val="3"/>
            <w:vAlign w:val="center"/>
          </w:tcPr>
          <w:p w14:paraId="4D6CC658" w14:textId="77777777" w:rsidR="00D15075" w:rsidRPr="00A67EFE" w:rsidRDefault="00701E5E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直接経費</w:t>
            </w:r>
            <w:r w:rsidRPr="00A67EFE">
              <w:rPr>
                <w:rFonts w:ascii="Times New Roman" w:hAnsi="Times New Roman"/>
              </w:rPr>
              <w:br/>
            </w:r>
            <w:r w:rsidR="00D15075" w:rsidRPr="00A67EFE">
              <w:rPr>
                <w:rFonts w:ascii="Times New Roman" w:hAnsi="Times New Roman"/>
              </w:rPr>
              <w:t>（千円）</w:t>
            </w:r>
          </w:p>
        </w:tc>
      </w:tr>
      <w:tr w:rsidR="00D15075" w:rsidRPr="00E70E0F" w14:paraId="021F4BB2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bottom w:val="nil"/>
            </w:tcBorders>
          </w:tcPr>
          <w:p w14:paraId="266C70C4" w14:textId="77777777" w:rsidR="00D15075" w:rsidRPr="00A67EFE" w:rsidRDefault="0021719F" w:rsidP="00701E5E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 xml:space="preserve">　　　　　　</w:t>
            </w:r>
            <w:r w:rsidR="00446341" w:rsidRPr="00A67EFE">
              <w:rPr>
                <w:rFonts w:ascii="Times New Roman" w:hAnsi="Times New Roman"/>
              </w:rPr>
              <w:t>年</w:t>
            </w:r>
          </w:p>
        </w:tc>
        <w:tc>
          <w:tcPr>
            <w:tcW w:w="1895" w:type="dxa"/>
            <w:gridSpan w:val="6"/>
            <w:tcBorders>
              <w:bottom w:val="nil"/>
            </w:tcBorders>
          </w:tcPr>
          <w:p w14:paraId="292ED56A" w14:textId="77777777" w:rsidR="00D15075" w:rsidRPr="00A67EFE" w:rsidRDefault="00D15075" w:rsidP="008735B1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bottom w:val="nil"/>
            </w:tcBorders>
          </w:tcPr>
          <w:p w14:paraId="04BDFE8E" w14:textId="77777777" w:rsidR="00D15075" w:rsidRPr="00A67EFE" w:rsidRDefault="00D15075" w:rsidP="008735B1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bottom w:val="nil"/>
            </w:tcBorders>
          </w:tcPr>
          <w:p w14:paraId="07DB4629" w14:textId="77777777" w:rsidR="00D15075" w:rsidRPr="00A67EFE" w:rsidRDefault="00D15075" w:rsidP="008735B1">
            <w:pPr>
              <w:rPr>
                <w:rFonts w:ascii="Times New Roman" w:hAnsi="Times New Roman"/>
              </w:rPr>
            </w:pPr>
          </w:p>
        </w:tc>
      </w:tr>
      <w:tr w:rsidR="0021719F" w:rsidRPr="00E70E0F" w14:paraId="04949C86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nil"/>
            </w:tcBorders>
          </w:tcPr>
          <w:p w14:paraId="05A79301" w14:textId="77777777" w:rsidR="0021719F" w:rsidRPr="00A67EFE" w:rsidRDefault="0021719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nil"/>
            </w:tcBorders>
          </w:tcPr>
          <w:p w14:paraId="08BF4EB5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nil"/>
            </w:tcBorders>
          </w:tcPr>
          <w:p w14:paraId="2E3B28D9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nil"/>
            </w:tcBorders>
          </w:tcPr>
          <w:p w14:paraId="2E9AD2C5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</w:tr>
      <w:tr w:rsidR="0021719F" w:rsidRPr="00E70E0F" w14:paraId="2F603661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nil"/>
            </w:tcBorders>
          </w:tcPr>
          <w:p w14:paraId="544562B2" w14:textId="77777777" w:rsidR="0021719F" w:rsidRPr="00A67EFE" w:rsidRDefault="0021719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nil"/>
            </w:tcBorders>
          </w:tcPr>
          <w:p w14:paraId="04E83257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nil"/>
            </w:tcBorders>
          </w:tcPr>
          <w:p w14:paraId="5ADFE7C1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nil"/>
            </w:tcBorders>
          </w:tcPr>
          <w:p w14:paraId="5ACAC123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</w:tr>
      <w:tr w:rsidR="0021719F" w:rsidRPr="00E70E0F" w14:paraId="71AAB16F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nil"/>
            </w:tcBorders>
          </w:tcPr>
          <w:p w14:paraId="1912F8D7" w14:textId="77777777" w:rsidR="0021719F" w:rsidRPr="00A67EFE" w:rsidRDefault="0021719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nil"/>
            </w:tcBorders>
          </w:tcPr>
          <w:p w14:paraId="07E0FC2B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nil"/>
            </w:tcBorders>
          </w:tcPr>
          <w:p w14:paraId="5D36A99A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nil"/>
            </w:tcBorders>
          </w:tcPr>
          <w:p w14:paraId="15156AB0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</w:tr>
      <w:tr w:rsidR="0021719F" w:rsidRPr="00E70E0F" w14:paraId="1B73DF26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single" w:sz="4" w:space="0" w:color="auto"/>
            </w:tcBorders>
          </w:tcPr>
          <w:p w14:paraId="3C65E4D0" w14:textId="77777777" w:rsidR="0021719F" w:rsidRPr="00A67EFE" w:rsidRDefault="0021719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single" w:sz="4" w:space="0" w:color="auto"/>
            </w:tcBorders>
          </w:tcPr>
          <w:p w14:paraId="2C07D236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single" w:sz="4" w:space="0" w:color="auto"/>
            </w:tcBorders>
          </w:tcPr>
          <w:p w14:paraId="43182281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single" w:sz="4" w:space="0" w:color="auto"/>
            </w:tcBorders>
          </w:tcPr>
          <w:p w14:paraId="0FF0943F" w14:textId="77777777" w:rsidR="0021719F" w:rsidRPr="00A67EFE" w:rsidRDefault="0021719F" w:rsidP="008735B1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28F0C658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406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44795D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(</w:t>
            </w:r>
            <w:r w:rsidRPr="00A67EFE">
              <w:rPr>
                <w:rFonts w:ascii="Times New Roman" w:hAnsi="Times New Roman"/>
              </w:rPr>
              <w:t>共　同　研　究</w:t>
            </w:r>
            <w:r w:rsidRPr="00A67EFE">
              <w:rPr>
                <w:rFonts w:ascii="Times New Roman" w:hAnsi="Times New Roman"/>
              </w:rPr>
              <w:t>)</w:t>
            </w:r>
            <w:r w:rsidR="00C8164D" w:rsidRPr="00A67EFE">
              <w:rPr>
                <w:rFonts w:ascii="Times New Roman" w:hAnsi="Times New Roman"/>
              </w:rPr>
              <w:t xml:space="preserve"> </w:t>
            </w:r>
          </w:p>
        </w:tc>
      </w:tr>
      <w:tr w:rsidR="00D15075" w:rsidRPr="00E70E0F" w14:paraId="6221BA5D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F5E47A" w14:textId="77777777" w:rsidR="00D15075" w:rsidRPr="00A67EFE" w:rsidRDefault="00DC54B2" w:rsidP="009275A1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究期間（年度）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4AF33C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共同研究先の名称</w:t>
            </w: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62399D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　究　課　題</w:t>
            </w: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48F668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額</w:t>
            </w:r>
            <w:r w:rsidRPr="00A67EFE">
              <w:rPr>
                <w:rFonts w:ascii="Times New Roman" w:hAnsi="Times New Roman"/>
              </w:rPr>
              <w:t>(</w:t>
            </w:r>
            <w:r w:rsidRPr="00A67EFE">
              <w:rPr>
                <w:rFonts w:ascii="Times New Roman" w:hAnsi="Times New Roman"/>
              </w:rPr>
              <w:t>千円</w:t>
            </w:r>
            <w:r w:rsidRPr="00A67EFE">
              <w:rPr>
                <w:rFonts w:ascii="Times New Roman" w:hAnsi="Times New Roman"/>
              </w:rPr>
              <w:t>)</w:t>
            </w:r>
          </w:p>
        </w:tc>
      </w:tr>
      <w:tr w:rsidR="008735B1" w:rsidRPr="00E70E0F" w14:paraId="7C10EA3F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nil"/>
            </w:tcBorders>
          </w:tcPr>
          <w:p w14:paraId="42F75FAC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nil"/>
            </w:tcBorders>
          </w:tcPr>
          <w:p w14:paraId="271E13D1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nil"/>
            </w:tcBorders>
          </w:tcPr>
          <w:p w14:paraId="47EAF398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nil"/>
            </w:tcBorders>
          </w:tcPr>
          <w:p w14:paraId="1B8FF0AD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8735B1" w:rsidRPr="00E70E0F" w14:paraId="178A338D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nil"/>
            </w:tcBorders>
          </w:tcPr>
          <w:p w14:paraId="2FF76514" w14:textId="77777777" w:rsidR="008735B1" w:rsidRPr="00A67EFE" w:rsidRDefault="008735B1" w:rsidP="00E70E0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nil"/>
            </w:tcBorders>
          </w:tcPr>
          <w:p w14:paraId="40ED8336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nil"/>
            </w:tcBorders>
          </w:tcPr>
          <w:p w14:paraId="72CF8B60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nil"/>
            </w:tcBorders>
          </w:tcPr>
          <w:p w14:paraId="1F22DD22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8735B1" w:rsidRPr="00E70E0F" w14:paraId="7F5C14E8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single" w:sz="4" w:space="0" w:color="auto"/>
            </w:tcBorders>
          </w:tcPr>
          <w:p w14:paraId="2BE865AA" w14:textId="77777777" w:rsidR="008735B1" w:rsidRPr="00A67EFE" w:rsidRDefault="008735B1" w:rsidP="00E70E0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single" w:sz="4" w:space="0" w:color="auto"/>
            </w:tcBorders>
          </w:tcPr>
          <w:p w14:paraId="0D910281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single" w:sz="4" w:space="0" w:color="auto"/>
            </w:tcBorders>
          </w:tcPr>
          <w:p w14:paraId="0F19B6E1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single" w:sz="4" w:space="0" w:color="auto"/>
            </w:tcBorders>
          </w:tcPr>
          <w:p w14:paraId="68898910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79CC4157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406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9B1048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(</w:t>
            </w:r>
            <w:r w:rsidRPr="00A67EFE">
              <w:rPr>
                <w:rFonts w:ascii="Times New Roman" w:hAnsi="Times New Roman"/>
              </w:rPr>
              <w:t>受　託　研　究</w:t>
            </w:r>
            <w:r w:rsidRPr="00A67EFE">
              <w:rPr>
                <w:rFonts w:ascii="Times New Roman" w:hAnsi="Times New Roman"/>
              </w:rPr>
              <w:t>)</w:t>
            </w:r>
            <w:r w:rsidR="00C8164D" w:rsidRPr="00A67EFE">
              <w:rPr>
                <w:rFonts w:ascii="Times New Roman" w:hAnsi="Times New Roman"/>
              </w:rPr>
              <w:t xml:space="preserve"> </w:t>
            </w:r>
          </w:p>
        </w:tc>
      </w:tr>
      <w:tr w:rsidR="00D15075" w:rsidRPr="00E70E0F" w14:paraId="33B48FBB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F3A6BC" w14:textId="77777777" w:rsidR="00DC54B2" w:rsidRPr="00A67EFE" w:rsidRDefault="00DC54B2" w:rsidP="009275A1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究期間（年度）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504527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受託先の名称</w:t>
            </w: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79AE40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　究　課　題</w:t>
            </w: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1EB939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額</w:t>
            </w:r>
            <w:r w:rsidRPr="00A67EFE">
              <w:rPr>
                <w:rFonts w:ascii="Times New Roman" w:hAnsi="Times New Roman"/>
              </w:rPr>
              <w:t>(</w:t>
            </w:r>
            <w:r w:rsidRPr="00A67EFE">
              <w:rPr>
                <w:rFonts w:ascii="Times New Roman" w:hAnsi="Times New Roman"/>
              </w:rPr>
              <w:t>千円</w:t>
            </w:r>
            <w:r w:rsidRPr="00A67EFE">
              <w:rPr>
                <w:rFonts w:ascii="Times New Roman" w:hAnsi="Times New Roman"/>
              </w:rPr>
              <w:t>)</w:t>
            </w:r>
          </w:p>
        </w:tc>
      </w:tr>
      <w:tr w:rsidR="008735B1" w:rsidRPr="00E70E0F" w14:paraId="3924AEDF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nil"/>
            </w:tcBorders>
          </w:tcPr>
          <w:p w14:paraId="30FAD279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nil"/>
            </w:tcBorders>
          </w:tcPr>
          <w:p w14:paraId="2169481F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nil"/>
            </w:tcBorders>
          </w:tcPr>
          <w:p w14:paraId="5F0090C5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nil"/>
            </w:tcBorders>
          </w:tcPr>
          <w:p w14:paraId="33BEC8A8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8735B1" w:rsidRPr="00E70E0F" w14:paraId="2F4F9D75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single" w:sz="4" w:space="0" w:color="auto"/>
            </w:tcBorders>
          </w:tcPr>
          <w:p w14:paraId="4F5572AF" w14:textId="77777777" w:rsidR="008735B1" w:rsidRDefault="008735B1" w:rsidP="00E70E0F">
            <w:r w:rsidRPr="00E70E0F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single" w:sz="4" w:space="0" w:color="auto"/>
            </w:tcBorders>
          </w:tcPr>
          <w:p w14:paraId="1C1D7CF7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single" w:sz="4" w:space="0" w:color="auto"/>
            </w:tcBorders>
          </w:tcPr>
          <w:p w14:paraId="324FDDF5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single" w:sz="4" w:space="0" w:color="auto"/>
            </w:tcBorders>
          </w:tcPr>
          <w:p w14:paraId="3D02CBC2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026956B4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406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584C07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公　的　研　究　費）</w:t>
            </w:r>
          </w:p>
        </w:tc>
      </w:tr>
      <w:tr w:rsidR="00D15075" w:rsidRPr="00E70E0F" w14:paraId="72F43FB5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FE6AC" w14:textId="77777777" w:rsidR="00D15075" w:rsidRPr="00A67EFE" w:rsidRDefault="00DC54B2" w:rsidP="009275A1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究期間（年度）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B11F91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財団等の名称</w:t>
            </w: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14C84E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研　究　課　題</w:t>
            </w: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52EE1" w14:textId="77777777" w:rsidR="00D15075" w:rsidRPr="00A67EFE" w:rsidRDefault="00D15075">
            <w:pPr>
              <w:jc w:val="center"/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>額</w:t>
            </w:r>
            <w:r w:rsidRPr="00A67EFE">
              <w:rPr>
                <w:rFonts w:ascii="Times New Roman" w:hAnsi="Times New Roman"/>
              </w:rPr>
              <w:t>(</w:t>
            </w:r>
            <w:r w:rsidRPr="00A67EFE">
              <w:rPr>
                <w:rFonts w:ascii="Times New Roman" w:hAnsi="Times New Roman"/>
              </w:rPr>
              <w:t>千円</w:t>
            </w:r>
            <w:r w:rsidRPr="00A67EFE">
              <w:rPr>
                <w:rFonts w:ascii="Times New Roman" w:hAnsi="Times New Roman"/>
              </w:rPr>
              <w:t>)</w:t>
            </w:r>
          </w:p>
        </w:tc>
      </w:tr>
      <w:tr w:rsidR="008735B1" w:rsidRPr="00E70E0F" w14:paraId="3A05D38C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nil"/>
            </w:tcBorders>
          </w:tcPr>
          <w:p w14:paraId="1F3CF805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nil"/>
            </w:tcBorders>
          </w:tcPr>
          <w:p w14:paraId="010395A3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nil"/>
            </w:tcBorders>
          </w:tcPr>
          <w:p w14:paraId="01903C13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nil"/>
            </w:tcBorders>
          </w:tcPr>
          <w:p w14:paraId="155D5EAD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8735B1" w:rsidRPr="00E70E0F" w14:paraId="67BC3672" w14:textId="77777777" w:rsidTr="009B643E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  <w:bottom w:val="nil"/>
            </w:tcBorders>
          </w:tcPr>
          <w:p w14:paraId="0C917200" w14:textId="77777777" w:rsidR="008735B1" w:rsidRPr="00A67EFE" w:rsidRDefault="008735B1" w:rsidP="00E70E0F">
            <w:r w:rsidRPr="00A67EFE">
              <w:rPr>
                <w:rFonts w:ascii="Times New Roman" w:hAnsi="Times New Roman"/>
              </w:rPr>
              <w:t xml:space="preserve">　　　　　　年</w:t>
            </w:r>
          </w:p>
        </w:tc>
        <w:tc>
          <w:tcPr>
            <w:tcW w:w="1895" w:type="dxa"/>
            <w:gridSpan w:val="6"/>
            <w:tcBorders>
              <w:top w:val="nil"/>
              <w:bottom w:val="nil"/>
            </w:tcBorders>
          </w:tcPr>
          <w:p w14:paraId="42CF1469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  <w:bottom w:val="nil"/>
            </w:tcBorders>
          </w:tcPr>
          <w:p w14:paraId="1D4ED2A5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  <w:bottom w:val="nil"/>
            </w:tcBorders>
          </w:tcPr>
          <w:p w14:paraId="73F3B6E4" w14:textId="77777777" w:rsidR="008735B1" w:rsidRPr="00A67EFE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D15075" w:rsidRPr="00E70E0F" w14:paraId="1B591725" w14:textId="77777777" w:rsidTr="009B643E">
        <w:tblPrEx>
          <w:tblCellMar>
            <w:top w:w="57" w:type="dxa"/>
            <w:bottom w:w="57" w:type="dxa"/>
          </w:tblCellMar>
        </w:tblPrEx>
        <w:trPr>
          <w:cantSplit/>
          <w:trHeight w:val="406"/>
        </w:trPr>
        <w:tc>
          <w:tcPr>
            <w:tcW w:w="9344" w:type="dxa"/>
            <w:gridSpan w:val="2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81A9BA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（奨　学　寄　附　金）</w:t>
            </w:r>
          </w:p>
        </w:tc>
      </w:tr>
      <w:tr w:rsidR="00D15075" w:rsidRPr="00E70E0F" w14:paraId="06D0DE4A" w14:textId="77777777" w:rsidTr="00905F18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D9A05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年度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E9D2ED" w14:textId="77777777" w:rsidR="00D15075" w:rsidRPr="00E70E0F" w:rsidRDefault="00FB2A92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寄附</w:t>
            </w:r>
            <w:r w:rsidR="00D15075" w:rsidRPr="00E70E0F">
              <w:rPr>
                <w:rFonts w:ascii="Times New Roman" w:hAnsi="Times New Roman"/>
              </w:rPr>
              <w:t>元の名称</w:t>
            </w: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4D77FC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研　究　課　題</w:t>
            </w: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00C6A1" w14:textId="77777777" w:rsidR="00D15075" w:rsidRPr="00E70E0F" w:rsidRDefault="00D15075">
            <w:pPr>
              <w:jc w:val="center"/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>額</w:t>
            </w:r>
            <w:r w:rsidRPr="00E70E0F">
              <w:rPr>
                <w:rFonts w:ascii="Times New Roman" w:hAnsi="Times New Roman"/>
              </w:rPr>
              <w:t>(</w:t>
            </w:r>
            <w:r w:rsidRPr="00E70E0F">
              <w:rPr>
                <w:rFonts w:ascii="Times New Roman" w:hAnsi="Times New Roman"/>
              </w:rPr>
              <w:t>千円</w:t>
            </w:r>
            <w:r w:rsidRPr="00E70E0F">
              <w:rPr>
                <w:rFonts w:ascii="Times New Roman" w:hAnsi="Times New Roman"/>
              </w:rPr>
              <w:t>)</w:t>
            </w:r>
          </w:p>
        </w:tc>
      </w:tr>
      <w:tr w:rsidR="008735B1" w:rsidRPr="00E70E0F" w14:paraId="6EF1B54E" w14:textId="77777777" w:rsidTr="00905F18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single" w:sz="4" w:space="0" w:color="auto"/>
              <w:bottom w:val="nil"/>
            </w:tcBorders>
          </w:tcPr>
          <w:p w14:paraId="15EC8185" w14:textId="77777777" w:rsidR="008735B1" w:rsidRPr="00E70E0F" w:rsidRDefault="008735B1" w:rsidP="008735B1">
            <w:pPr>
              <w:rPr>
                <w:rFonts w:ascii="Times New Roman" w:hAnsi="Times New Roman"/>
              </w:rPr>
            </w:pPr>
            <w:r w:rsidRPr="00E70E0F">
              <w:rPr>
                <w:rFonts w:ascii="Times New Roman" w:hAnsi="Times New Roman"/>
              </w:rPr>
              <w:t xml:space="preserve">　　　年</w:t>
            </w:r>
          </w:p>
        </w:tc>
        <w:tc>
          <w:tcPr>
            <w:tcW w:w="1895" w:type="dxa"/>
            <w:gridSpan w:val="6"/>
            <w:tcBorders>
              <w:top w:val="single" w:sz="4" w:space="0" w:color="auto"/>
              <w:bottom w:val="nil"/>
            </w:tcBorders>
          </w:tcPr>
          <w:p w14:paraId="2D318D7B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single" w:sz="4" w:space="0" w:color="auto"/>
              <w:bottom w:val="nil"/>
            </w:tcBorders>
          </w:tcPr>
          <w:p w14:paraId="610D6A12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single" w:sz="4" w:space="0" w:color="auto"/>
              <w:bottom w:val="nil"/>
            </w:tcBorders>
          </w:tcPr>
          <w:p w14:paraId="5AAB0BD4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</w:tr>
      <w:tr w:rsidR="008735B1" w:rsidRPr="00E70E0F" w14:paraId="71260AAB" w14:textId="77777777" w:rsidTr="00905F18">
        <w:tblPrEx>
          <w:tblCellMar>
            <w:top w:w="57" w:type="dxa"/>
            <w:bottom w:w="57" w:type="dxa"/>
          </w:tblCellMar>
        </w:tblPrEx>
        <w:trPr>
          <w:trHeight w:val="406"/>
        </w:trPr>
        <w:tc>
          <w:tcPr>
            <w:tcW w:w="1728" w:type="dxa"/>
            <w:gridSpan w:val="3"/>
            <w:tcBorders>
              <w:top w:val="nil"/>
            </w:tcBorders>
          </w:tcPr>
          <w:p w14:paraId="49C563C0" w14:textId="77777777" w:rsidR="008735B1" w:rsidRDefault="008735B1" w:rsidP="00E70E0F">
            <w:r w:rsidRPr="00E70E0F">
              <w:rPr>
                <w:rFonts w:ascii="Times New Roman" w:hAnsi="Times New Roman"/>
              </w:rPr>
              <w:t xml:space="preserve">　　　年</w:t>
            </w:r>
          </w:p>
        </w:tc>
        <w:tc>
          <w:tcPr>
            <w:tcW w:w="1895" w:type="dxa"/>
            <w:gridSpan w:val="6"/>
            <w:tcBorders>
              <w:top w:val="nil"/>
            </w:tcBorders>
          </w:tcPr>
          <w:p w14:paraId="3490A4AD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4131" w:type="dxa"/>
            <w:gridSpan w:val="9"/>
            <w:tcBorders>
              <w:top w:val="nil"/>
            </w:tcBorders>
          </w:tcPr>
          <w:p w14:paraId="2C0A5837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  <w:tc>
          <w:tcPr>
            <w:tcW w:w="1590" w:type="dxa"/>
            <w:gridSpan w:val="3"/>
            <w:tcBorders>
              <w:top w:val="nil"/>
            </w:tcBorders>
          </w:tcPr>
          <w:p w14:paraId="23E707E1" w14:textId="77777777" w:rsidR="008735B1" w:rsidRPr="00E70E0F" w:rsidRDefault="008735B1" w:rsidP="00E70E0F">
            <w:pPr>
              <w:rPr>
                <w:rFonts w:ascii="Times New Roman" w:hAnsi="Times New Roman"/>
              </w:rPr>
            </w:pPr>
          </w:p>
        </w:tc>
      </w:tr>
    </w:tbl>
    <w:p w14:paraId="5B742A58" w14:textId="77777777" w:rsidR="00D15075" w:rsidRDefault="00D15075" w:rsidP="008735B1"/>
    <w:p w14:paraId="12896549" w14:textId="77777777" w:rsidR="000E5B6F" w:rsidRDefault="000E5B6F" w:rsidP="008735B1"/>
    <w:p w14:paraId="3BFF69E7" w14:textId="77777777" w:rsidR="000E5B6F" w:rsidRDefault="000E5B6F" w:rsidP="008735B1"/>
    <w:p w14:paraId="508E883A" w14:textId="77777777" w:rsidR="00C86F66" w:rsidRPr="00905F18" w:rsidRDefault="00A409FE" w:rsidP="00A409FE">
      <w:pPr>
        <w:pStyle w:val="ac"/>
        <w:adjustRightInd w:val="0"/>
        <w:snapToGrid w:val="0"/>
        <w:ind w:leftChars="0" w:left="0"/>
        <w:jc w:val="center"/>
        <w:rPr>
          <w:rFonts w:ascii="Times New Roman" w:hAnsi="Times New Roman"/>
        </w:rPr>
      </w:pPr>
      <w:r w:rsidRPr="00905F18">
        <w:rPr>
          <w:rFonts w:ascii="Times New Roman" w:hAnsi="Times New Roman" w:hint="eastAsia"/>
        </w:rPr>
        <w:t>論文・作品説明（</w:t>
      </w:r>
      <w:r w:rsidR="00C86F66" w:rsidRPr="00905F18">
        <w:rPr>
          <w:rFonts w:ascii="Times New Roman" w:hAnsi="Times New Roman"/>
        </w:rPr>
        <w:t>別紙</w:t>
      </w:r>
      <w:r w:rsidRPr="00905F18">
        <w:rPr>
          <w:rFonts w:ascii="Times New Roman" w:hAnsi="Times New Roman" w:hint="eastAsia"/>
        </w:rPr>
        <w:t>）</w:t>
      </w:r>
    </w:p>
    <w:tbl>
      <w:tblPr>
        <w:tblW w:w="9072" w:type="dxa"/>
        <w:tblInd w:w="11" w:type="dxa"/>
        <w:tblLayout w:type="fixed"/>
        <w:tblCellMar>
          <w:left w:w="11" w:type="dxa"/>
          <w:right w:w="11" w:type="dxa"/>
        </w:tblCellMar>
        <w:tblLook w:val="0000" w:firstRow="0" w:lastRow="0" w:firstColumn="0" w:lastColumn="0" w:noHBand="0" w:noVBand="0"/>
      </w:tblPr>
      <w:tblGrid>
        <w:gridCol w:w="993"/>
        <w:gridCol w:w="3260"/>
        <w:gridCol w:w="4819"/>
      </w:tblGrid>
      <w:tr w:rsidR="00C86F66" w:rsidRPr="00BF1626" w14:paraId="56EDD3FA" w14:textId="77777777" w:rsidTr="006B37BC">
        <w:trPr>
          <w:trHeight w:hRule="exact" w:val="510"/>
        </w:trPr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0CF396" w14:textId="77777777" w:rsidR="00C86F66" w:rsidRPr="00BF1626" w:rsidRDefault="00C86F66" w:rsidP="006B37BC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論文等</w:t>
            </w:r>
          </w:p>
        </w:tc>
        <w:tc>
          <w:tcPr>
            <w:tcW w:w="3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E98528" w14:textId="77777777" w:rsidR="00C86F66" w:rsidRPr="00BF1626" w:rsidRDefault="00C86F66" w:rsidP="006B37BC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タ　　イ　　ト　　ル</w:t>
            </w:r>
          </w:p>
        </w:tc>
        <w:tc>
          <w:tcPr>
            <w:tcW w:w="48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7A603D6" w14:textId="77777777" w:rsidR="00C86F66" w:rsidRPr="00BF1626" w:rsidRDefault="00C86F66" w:rsidP="006B37BC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概　　　　略　　　　説　　　　明</w:t>
            </w:r>
          </w:p>
        </w:tc>
      </w:tr>
      <w:tr w:rsidR="00C86F66" w:rsidRPr="00BF1626" w14:paraId="3DAF9F08" w14:textId="77777777" w:rsidTr="00C86F66">
        <w:trPr>
          <w:trHeight w:val="127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CE9F03D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１</w:t>
            </w:r>
          </w:p>
          <w:p w14:paraId="35B24CDF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43BD278" w14:textId="77777777" w:rsidR="00C86F66" w:rsidRPr="00BF1626" w:rsidRDefault="00C86F66" w:rsidP="006B37BC">
            <w:pPr>
              <w:pStyle w:val="a4"/>
              <w:tabs>
                <w:tab w:val="clear" w:pos="4252"/>
                <w:tab w:val="clear" w:pos="8504"/>
              </w:tabs>
              <w:adjustRightIn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605F5B2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087B3422" w14:textId="77777777" w:rsidTr="00C86F66">
        <w:trPr>
          <w:trHeight w:val="127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574C8EE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２</w:t>
            </w:r>
          </w:p>
          <w:p w14:paraId="3C4D0FD4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36508C9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60EFFE2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3E840A6B" w14:textId="77777777" w:rsidTr="00C86F66">
        <w:trPr>
          <w:trHeight w:val="127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98BA436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３</w:t>
            </w:r>
          </w:p>
          <w:p w14:paraId="7D279DBB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3DB0159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3CF9B42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714AF17C" w14:textId="77777777" w:rsidTr="00C86F66">
        <w:trPr>
          <w:trHeight w:val="127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A9083BC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４</w:t>
            </w:r>
          </w:p>
          <w:p w14:paraId="451AAD78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B7DBD32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1CFF086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78F01F90" w14:textId="77777777" w:rsidTr="00C86F66">
        <w:trPr>
          <w:trHeight w:val="127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31F13B6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５</w:t>
            </w:r>
          </w:p>
          <w:p w14:paraId="3A441C16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1F65234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1BC8968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68804FB2" w14:textId="77777777" w:rsidTr="00C86F66">
        <w:trPr>
          <w:trHeight w:val="127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EF7CDC7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６</w:t>
            </w:r>
          </w:p>
          <w:p w14:paraId="739E0582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046519A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4B540B5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7EC5AEDC" w14:textId="77777777" w:rsidTr="00C86F66">
        <w:trPr>
          <w:trHeight w:val="127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D7E47E4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７</w:t>
            </w:r>
          </w:p>
          <w:p w14:paraId="1098C2B5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F725B2A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1204A0C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49AFBFB3" w14:textId="77777777" w:rsidTr="00C86F66">
        <w:trPr>
          <w:trHeight w:val="127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0D21B8C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８</w:t>
            </w:r>
          </w:p>
          <w:p w14:paraId="17777373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C94AEFC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F09E555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3CA4B716" w14:textId="77777777" w:rsidTr="00C86F66">
        <w:trPr>
          <w:trHeight w:val="127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65A1D5A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９</w:t>
            </w:r>
          </w:p>
          <w:p w14:paraId="7A24F20A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6665CA5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FFD1F40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  <w:tr w:rsidR="00C86F66" w:rsidRPr="00BF1626" w14:paraId="04B4068F" w14:textId="77777777" w:rsidTr="00C86F66">
        <w:trPr>
          <w:trHeight w:val="127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610A2DB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１０</w:t>
            </w:r>
          </w:p>
          <w:p w14:paraId="17447990" w14:textId="77777777" w:rsidR="00C86F66" w:rsidRPr="00BF1626" w:rsidRDefault="00C86F66" w:rsidP="00C86F66">
            <w:pPr>
              <w:adjustRightInd w:val="0"/>
              <w:snapToGrid w:val="0"/>
              <w:jc w:val="center"/>
              <w:rPr>
                <w:rFonts w:ascii="Times New Roman" w:hAnsi="Times New Roman"/>
              </w:rPr>
            </w:pPr>
            <w:r w:rsidRPr="00BF1626">
              <w:rPr>
                <w:rFonts w:ascii="Times New Roman" w:hAnsi="Times New Roman"/>
              </w:rPr>
              <w:t>(</w:t>
            </w:r>
            <w:r>
              <w:rPr>
                <w:rFonts w:ascii="Times New Roman" w:hAnsi="Times New Roman" w:hint="eastAsia"/>
              </w:rPr>
              <w:t xml:space="preserve">  </w:t>
            </w:r>
            <w:r w:rsidRPr="00BF1626">
              <w:rPr>
                <w:rFonts w:ascii="Times New Roman" w:hAnsi="Times New Roman"/>
              </w:rPr>
              <w:t>)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8F84029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6C23D3D" w14:textId="77777777" w:rsidR="00C86F66" w:rsidRPr="00BF1626" w:rsidRDefault="00C86F66" w:rsidP="006B37BC">
            <w:pPr>
              <w:adjustRightInd w:val="0"/>
              <w:snapToGrid w:val="0"/>
              <w:jc w:val="left"/>
              <w:rPr>
                <w:rFonts w:ascii="Times New Roman" w:hAnsi="Times New Roman"/>
                <w:szCs w:val="18"/>
              </w:rPr>
            </w:pPr>
          </w:p>
        </w:tc>
      </w:tr>
    </w:tbl>
    <w:p w14:paraId="096C54AC" w14:textId="77777777" w:rsidR="00C86F66" w:rsidRPr="00C86F66" w:rsidRDefault="00C86F66" w:rsidP="00C86F66"/>
    <w:sectPr w:rsidR="00C86F66" w:rsidRPr="00C86F66" w:rsidSect="0032144C">
      <w:footerReference w:type="default" r:id="rId7"/>
      <w:pgSz w:w="11906" w:h="16838" w:code="9"/>
      <w:pgMar w:top="1247" w:right="1134" w:bottom="1191" w:left="1418" w:header="851" w:footer="992" w:gutter="0"/>
      <w:cols w:space="425"/>
      <w:titlePg/>
      <w:docGrid w:type="lines"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3CE4B3" w14:textId="77777777" w:rsidR="00CF1618" w:rsidRDefault="00CF1618" w:rsidP="002F6E09">
      <w:r>
        <w:separator/>
      </w:r>
    </w:p>
  </w:endnote>
  <w:endnote w:type="continuationSeparator" w:id="0">
    <w:p w14:paraId="3E1E9CF7" w14:textId="77777777" w:rsidR="00CF1618" w:rsidRDefault="00CF1618" w:rsidP="002F6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1656CE" w14:textId="77777777" w:rsidR="00EF34CA" w:rsidRDefault="00EF34CA">
    <w:pPr>
      <w:pStyle w:val="a6"/>
    </w:pPr>
  </w:p>
  <w:p w14:paraId="1D0CDEED" w14:textId="77777777" w:rsidR="00EF34CA" w:rsidRDefault="00EF34C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D0E585" w14:textId="77777777" w:rsidR="00CF1618" w:rsidRDefault="00CF1618" w:rsidP="002F6E09">
      <w:r>
        <w:separator/>
      </w:r>
    </w:p>
  </w:footnote>
  <w:footnote w:type="continuationSeparator" w:id="0">
    <w:p w14:paraId="1601D45E" w14:textId="77777777" w:rsidR="00CF1618" w:rsidRDefault="00CF1618" w:rsidP="002F6E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836F2"/>
    <w:multiLevelType w:val="hybridMultilevel"/>
    <w:tmpl w:val="02FCDCAA"/>
    <w:lvl w:ilvl="0" w:tplc="E3D8723C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AAB0575"/>
    <w:multiLevelType w:val="hybridMultilevel"/>
    <w:tmpl w:val="2B92D7E2"/>
    <w:lvl w:ilvl="0" w:tplc="A50C66D4">
      <w:numFmt w:val="bullet"/>
      <w:lvlText w:val="・"/>
      <w:lvlJc w:val="left"/>
      <w:pPr>
        <w:ind w:left="318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79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3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05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4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9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1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38" w:hanging="420"/>
      </w:pPr>
      <w:rPr>
        <w:rFonts w:ascii="Wingdings" w:hAnsi="Wingdings" w:hint="default"/>
      </w:rPr>
    </w:lvl>
  </w:abstractNum>
  <w:abstractNum w:abstractNumId="2" w15:restartNumberingAfterBreak="0">
    <w:nsid w:val="35937975"/>
    <w:multiLevelType w:val="hybridMultilevel"/>
    <w:tmpl w:val="519672A2"/>
    <w:lvl w:ilvl="0" w:tplc="CBB2210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4C186A0E"/>
    <w:multiLevelType w:val="hybridMultilevel"/>
    <w:tmpl w:val="E6AC0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4E375E72"/>
    <w:multiLevelType w:val="hybridMultilevel"/>
    <w:tmpl w:val="E660B22A"/>
    <w:lvl w:ilvl="0" w:tplc="E60AA684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64AF52E1"/>
    <w:multiLevelType w:val="hybridMultilevel"/>
    <w:tmpl w:val="A7BC53CC"/>
    <w:lvl w:ilvl="0" w:tplc="012E8FD0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1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35" w:hanging="420"/>
      </w:pPr>
    </w:lvl>
    <w:lvl w:ilvl="3" w:tplc="0409000F" w:tentative="1">
      <w:start w:val="1"/>
      <w:numFmt w:val="decimal"/>
      <w:lvlText w:val="%4."/>
      <w:lvlJc w:val="left"/>
      <w:pPr>
        <w:ind w:left="1755" w:hanging="420"/>
      </w:pPr>
    </w:lvl>
    <w:lvl w:ilvl="4" w:tplc="04090017" w:tentative="1">
      <w:start w:val="1"/>
      <w:numFmt w:val="aiueoFullWidth"/>
      <w:lvlText w:val="(%5)"/>
      <w:lvlJc w:val="left"/>
      <w:pPr>
        <w:ind w:left="2175" w:hanging="420"/>
      </w:pPr>
    </w:lvl>
    <w:lvl w:ilvl="5" w:tplc="04090011" w:tentative="1">
      <w:start w:val="1"/>
      <w:numFmt w:val="decimalEnclosedCircle"/>
      <w:lvlText w:val="%6"/>
      <w:lvlJc w:val="left"/>
      <w:pPr>
        <w:ind w:left="2595" w:hanging="420"/>
      </w:pPr>
    </w:lvl>
    <w:lvl w:ilvl="6" w:tplc="0409000F" w:tentative="1">
      <w:start w:val="1"/>
      <w:numFmt w:val="decimal"/>
      <w:lvlText w:val="%7."/>
      <w:lvlJc w:val="left"/>
      <w:pPr>
        <w:ind w:left="3015" w:hanging="420"/>
      </w:pPr>
    </w:lvl>
    <w:lvl w:ilvl="7" w:tplc="04090017" w:tentative="1">
      <w:start w:val="1"/>
      <w:numFmt w:val="aiueoFullWidth"/>
      <w:lvlText w:val="(%8)"/>
      <w:lvlJc w:val="left"/>
      <w:pPr>
        <w:ind w:left="343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55" w:hanging="420"/>
      </w:pPr>
    </w:lvl>
  </w:abstractNum>
  <w:abstractNum w:abstractNumId="6" w15:restartNumberingAfterBreak="0">
    <w:nsid w:val="68AC5159"/>
    <w:multiLevelType w:val="hybridMultilevel"/>
    <w:tmpl w:val="A3383E30"/>
    <w:lvl w:ilvl="0" w:tplc="E60AA684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40"/>
  <w:drawingGridHorizontalSpacing w:val="2"/>
  <w:drawingGridVerticalSpacing w:val="143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DUyszC0MDa0tDBU0lEKTi0uzszPAykwrAUAZxRAuiwAAAA="/>
  </w:docVars>
  <w:rsids>
    <w:rsidRoot w:val="002F6E09"/>
    <w:rsid w:val="0000475F"/>
    <w:rsid w:val="00021D08"/>
    <w:rsid w:val="000263BD"/>
    <w:rsid w:val="00065DF2"/>
    <w:rsid w:val="000979E8"/>
    <w:rsid w:val="000C1E80"/>
    <w:rsid w:val="000E5B6F"/>
    <w:rsid w:val="00112C3E"/>
    <w:rsid w:val="00113E88"/>
    <w:rsid w:val="00120283"/>
    <w:rsid w:val="00173A15"/>
    <w:rsid w:val="00175D90"/>
    <w:rsid w:val="00191084"/>
    <w:rsid w:val="001F3ACC"/>
    <w:rsid w:val="0021719F"/>
    <w:rsid w:val="00217DE0"/>
    <w:rsid w:val="002332A7"/>
    <w:rsid w:val="002666AC"/>
    <w:rsid w:val="0027495B"/>
    <w:rsid w:val="00283115"/>
    <w:rsid w:val="002964BC"/>
    <w:rsid w:val="002A72BB"/>
    <w:rsid w:val="002C1F7A"/>
    <w:rsid w:val="002D3476"/>
    <w:rsid w:val="002F6E09"/>
    <w:rsid w:val="00314111"/>
    <w:rsid w:val="0032144C"/>
    <w:rsid w:val="00321C9B"/>
    <w:rsid w:val="003531C3"/>
    <w:rsid w:val="0036589D"/>
    <w:rsid w:val="00370FE2"/>
    <w:rsid w:val="003A0499"/>
    <w:rsid w:val="003D437D"/>
    <w:rsid w:val="003E3924"/>
    <w:rsid w:val="00446341"/>
    <w:rsid w:val="004818E2"/>
    <w:rsid w:val="004D0BBB"/>
    <w:rsid w:val="00520296"/>
    <w:rsid w:val="00525F3B"/>
    <w:rsid w:val="00526C86"/>
    <w:rsid w:val="00540567"/>
    <w:rsid w:val="0054104C"/>
    <w:rsid w:val="0054169C"/>
    <w:rsid w:val="00556B8C"/>
    <w:rsid w:val="0056184D"/>
    <w:rsid w:val="00594684"/>
    <w:rsid w:val="00643901"/>
    <w:rsid w:val="006569D9"/>
    <w:rsid w:val="006B37BC"/>
    <w:rsid w:val="006D3AC4"/>
    <w:rsid w:val="00701E5E"/>
    <w:rsid w:val="007020D5"/>
    <w:rsid w:val="00704B53"/>
    <w:rsid w:val="00732BAC"/>
    <w:rsid w:val="00736BEF"/>
    <w:rsid w:val="00767D22"/>
    <w:rsid w:val="00772FEA"/>
    <w:rsid w:val="007825B2"/>
    <w:rsid w:val="007D6380"/>
    <w:rsid w:val="007E1D77"/>
    <w:rsid w:val="0081203B"/>
    <w:rsid w:val="00836F58"/>
    <w:rsid w:val="008657F9"/>
    <w:rsid w:val="008735B1"/>
    <w:rsid w:val="0087522D"/>
    <w:rsid w:val="00892913"/>
    <w:rsid w:val="008B03A7"/>
    <w:rsid w:val="008F0F3E"/>
    <w:rsid w:val="0090236A"/>
    <w:rsid w:val="00905F18"/>
    <w:rsid w:val="009113F8"/>
    <w:rsid w:val="009275A1"/>
    <w:rsid w:val="00936EE9"/>
    <w:rsid w:val="00973F11"/>
    <w:rsid w:val="009B643E"/>
    <w:rsid w:val="00A07B62"/>
    <w:rsid w:val="00A37CD0"/>
    <w:rsid w:val="00A409FE"/>
    <w:rsid w:val="00A67EFE"/>
    <w:rsid w:val="00AA361E"/>
    <w:rsid w:val="00AB5095"/>
    <w:rsid w:val="00AD705B"/>
    <w:rsid w:val="00AF1613"/>
    <w:rsid w:val="00AF5D94"/>
    <w:rsid w:val="00B056E4"/>
    <w:rsid w:val="00B078DE"/>
    <w:rsid w:val="00B07DB4"/>
    <w:rsid w:val="00B11C18"/>
    <w:rsid w:val="00B3419F"/>
    <w:rsid w:val="00B43DF1"/>
    <w:rsid w:val="00B51D1A"/>
    <w:rsid w:val="00B64A46"/>
    <w:rsid w:val="00B77AD1"/>
    <w:rsid w:val="00B8356C"/>
    <w:rsid w:val="00B95B09"/>
    <w:rsid w:val="00BD7D94"/>
    <w:rsid w:val="00BF1368"/>
    <w:rsid w:val="00C03610"/>
    <w:rsid w:val="00C52C86"/>
    <w:rsid w:val="00C5421F"/>
    <w:rsid w:val="00C71D82"/>
    <w:rsid w:val="00C8164D"/>
    <w:rsid w:val="00C86F66"/>
    <w:rsid w:val="00CC5C18"/>
    <w:rsid w:val="00CD57C9"/>
    <w:rsid w:val="00CD6BD6"/>
    <w:rsid w:val="00CE43C1"/>
    <w:rsid w:val="00CF1618"/>
    <w:rsid w:val="00CF7DB4"/>
    <w:rsid w:val="00D15075"/>
    <w:rsid w:val="00D51CCE"/>
    <w:rsid w:val="00D54CFD"/>
    <w:rsid w:val="00D74E5E"/>
    <w:rsid w:val="00D80974"/>
    <w:rsid w:val="00DB310E"/>
    <w:rsid w:val="00DC0BA2"/>
    <w:rsid w:val="00DC54B2"/>
    <w:rsid w:val="00E26C98"/>
    <w:rsid w:val="00E340C8"/>
    <w:rsid w:val="00E521E7"/>
    <w:rsid w:val="00E70E0F"/>
    <w:rsid w:val="00EA10D6"/>
    <w:rsid w:val="00EC2F66"/>
    <w:rsid w:val="00EF34CA"/>
    <w:rsid w:val="00EF4CD0"/>
    <w:rsid w:val="00F01EC0"/>
    <w:rsid w:val="00F566E9"/>
    <w:rsid w:val="00F80670"/>
    <w:rsid w:val="00F97352"/>
    <w:rsid w:val="00FA4A0A"/>
    <w:rsid w:val="00FA5085"/>
    <w:rsid w:val="00FA60F2"/>
    <w:rsid w:val="00FA660D"/>
    <w:rsid w:val="00FB2A92"/>
    <w:rsid w:val="00FE0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58BF9985"/>
  <w15:chartTrackingRefBased/>
  <w15:docId w15:val="{6126217B-1DB8-4726-B5CF-374E319C9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39" w:lineRule="exact"/>
      <w:jc w:val="both"/>
    </w:pPr>
    <w:rPr>
      <w:rFonts w:ascii="ＭＳ 明朝"/>
      <w:spacing w:val="-6"/>
    </w:rPr>
  </w:style>
  <w:style w:type="paragraph" w:styleId="a4">
    <w:name w:val="header"/>
    <w:basedOn w:val="a"/>
    <w:link w:val="a5"/>
    <w:uiPriority w:val="99"/>
    <w:unhideWhenUsed/>
    <w:rsid w:val="002F6E0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2F6E09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2F6E0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2F6E09"/>
    <w:rPr>
      <w:kern w:val="2"/>
      <w:sz w:val="21"/>
      <w:szCs w:val="24"/>
    </w:rPr>
  </w:style>
  <w:style w:type="character" w:styleId="a8">
    <w:name w:val="annotation reference"/>
    <w:semiHidden/>
    <w:rsid w:val="00C8164D"/>
    <w:rPr>
      <w:sz w:val="18"/>
      <w:szCs w:val="18"/>
    </w:rPr>
  </w:style>
  <w:style w:type="paragraph" w:styleId="a9">
    <w:name w:val="annotation text"/>
    <w:basedOn w:val="a"/>
    <w:semiHidden/>
    <w:rsid w:val="00C8164D"/>
    <w:pPr>
      <w:jc w:val="left"/>
    </w:pPr>
  </w:style>
  <w:style w:type="paragraph" w:styleId="aa">
    <w:name w:val="annotation subject"/>
    <w:basedOn w:val="a9"/>
    <w:next w:val="a9"/>
    <w:semiHidden/>
    <w:rsid w:val="00C8164D"/>
    <w:rPr>
      <w:b/>
      <w:bCs/>
    </w:rPr>
  </w:style>
  <w:style w:type="paragraph" w:styleId="ab">
    <w:name w:val="Balloon Text"/>
    <w:basedOn w:val="a"/>
    <w:semiHidden/>
    <w:rsid w:val="00C8164D"/>
    <w:rPr>
      <w:rFonts w:ascii="Arial" w:eastAsia="ＭＳ ゴシック" w:hAnsi="Arial"/>
      <w:sz w:val="18"/>
      <w:szCs w:val="18"/>
    </w:rPr>
  </w:style>
  <w:style w:type="paragraph" w:styleId="ac">
    <w:name w:val="List Paragraph"/>
    <w:basedOn w:val="a"/>
    <w:uiPriority w:val="34"/>
    <w:qFormat/>
    <w:rsid w:val="00C86F66"/>
    <w:pPr>
      <w:ind w:leftChars="400" w:left="840"/>
    </w:pPr>
    <w:rPr>
      <w:szCs w:val="22"/>
    </w:rPr>
  </w:style>
  <w:style w:type="table" w:styleId="ad">
    <w:name w:val="Table Grid"/>
    <w:basedOn w:val="a1"/>
    <w:uiPriority w:val="59"/>
    <w:rsid w:val="00B83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Date"/>
    <w:basedOn w:val="a"/>
    <w:next w:val="a"/>
    <w:rsid w:val="003531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17882">
          <w:marLeft w:val="0"/>
          <w:marRight w:val="-32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98587">
              <w:marLeft w:val="0"/>
              <w:marRight w:val="321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70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580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669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4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82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1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75</Words>
  <Characters>917</Characters>
  <Application>Microsoft Office Word</Application>
  <DocSecurity>0</DocSecurity>
  <Lines>7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STF2</vt:lpstr>
      <vt:lpstr>LISTF2</vt:lpstr>
    </vt:vector>
  </TitlesOfParts>
  <Company>工学部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F2</dc:title>
  <dc:subject/>
  <dc:creator>te-syomu-06</dc:creator>
  <cp:keywords/>
  <cp:lastModifiedBy>user</cp:lastModifiedBy>
  <cp:revision>4</cp:revision>
  <cp:lastPrinted>2016-02-23T07:28:00Z</cp:lastPrinted>
  <dcterms:created xsi:type="dcterms:W3CDTF">2022-01-19T09:03:00Z</dcterms:created>
  <dcterms:modified xsi:type="dcterms:W3CDTF">2022-01-20T01:21:00Z</dcterms:modified>
</cp:coreProperties>
</file>